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เสวนา</w:t>
      </w:r>
      <w:r>
        <w:t xml:space="preserve"> </w:t>
      </w:r>
      <w:r>
        <w:t xml:space="preserve">“</w:t>
      </w:r>
      <w:r>
        <w:t xml:space="preserve">อนาคตมาตรฐานเว็บไซต์ไทยและการเข้าถึงแพลตฟอร์มดิจิทัลโดยสะดวกถ้วนหน้า</w:t>
      </w:r>
      <w:r>
        <w:t xml:space="preserve">”</w:t>
      </w:r>
      <w:r>
        <w:t xml:space="preserve"> </w:t>
      </w:r>
      <w:r>
        <w:t xml:space="preserve">(session</w:t>
      </w:r>
      <w:r>
        <w:t xml:space="preserve"> </w:t>
      </w:r>
      <w:r>
        <w:t xml:space="preserve">1)</w:t>
      </w:r>
    </w:p>
    <w:p>
      <w:pPr>
        <w:pStyle w:val="Date"/>
      </w:pPr>
      <w:r>
        <w:t xml:space="preserve">วันพุธที่</w:t>
      </w:r>
      <w:r>
        <w:t xml:space="preserve"> </w:t>
      </w:r>
      <w:r>
        <w:t xml:space="preserve">17</w:t>
      </w:r>
      <w:r>
        <w:t xml:space="preserve"> </w:t>
      </w:r>
      <w:r>
        <w:t xml:space="preserve">เมษายน</w:t>
      </w:r>
      <w:r>
        <w:t xml:space="preserve"> </w:t>
      </w:r>
      <w:r>
        <w:t xml:space="preserve">2567</w:t>
      </w:r>
      <w:r>
        <w:t xml:space="preserve"> </w:t>
      </w:r>
      <w:r>
        <w:t xml:space="preserve">เวลา</w:t>
      </w:r>
      <w:r>
        <w:t xml:space="preserve"> </w:t>
      </w:r>
      <w:r>
        <w:t xml:space="preserve">09.01</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ข้อโดยทั่วหน้า โดยการสัมมนาจะแบ่งเป็น 2 ช่วงช่วงที่ 1 ผู้ทรงคุณวุฒิจะให้ความรู้ความเข้าใจ จะให้รายละเอียดในบทบาทและนโยบายของหน่วยงาน ภาครัฐในการขับเคลื่อนมาตรฐานเว็บไซต์ไทย และในช่วงที่ 2 จะเป็นช่วงที่หน่วยงานที่เกี่ยวข้องในการพัฒนาเครื่องมือในการเข้าถึงหรือไง accessibility จะเข้ามามีบทบาทในการพัฒนาการผลักดันและการนำไปใช้ สำหรับในการเสวนาช่วงที่ 1 นี้นะคะดิฉันจะขอมอบเวทีเสวนาให้กับผู้ดำเนินรายการ ดรอรัญญาโชติมงคลก่อนจะไปพบตัวจริงจะขอแนะนำประวัติโดยสังเขปนะคะ ดรจบการศึกษาดุษฎีบัณฑิตสาขา Language and information technology มหาวิทยาลัยคาร์เนกีเมลลอนประเทศสหรัฐอเมริกาปัจจุบันปฏิบัติหน้าที่เป็นนักเรียน ในสังกัดทีมวิจัยเทคโนโลยีที่ทุกคนเข้าถึงและเทคโนโลยีสิ่งอำนวยความสะดวก นวัตกรรม platform Digital สุขภาพการแพทย์สำนักงานพัฒนา วิทยาศาสตร์และเทคโนโลยีแห่งชาติมีประสบการณ์ในการทำงานด้าน aditya เทคโนโลยีมากกว่า 10 ปีนะโอกาสนี้ฉันขอเสียงปรบมือต้อนรับและขอมอบเวทีเสวนานี้ให้กับดรรดาค่ะ กราบสวัสดีค่ะท่านผู้มีเกียรติทุกท่านนะคะค่ะขอบคุณดรโชติกานะคะ ประปาคำแนะนำ ไปซั่นนี้นะคะอย่างที่แล้วก็ใช้การได้ตามน้ำไปแล้วนะคะเราได้รับเกียรติจากผู้ทรงคุณวุฒิ 3 ท่านนะคะที่จะมาให้ความรู้แล้วก็เล่าถึงประสบการณ์ในการ ทำเรื่องเกี่ยวกับมาตรฐานเว็บไซต์ไทยนะคะและการเข้าถึงแพลตฟอร์มที่เต้าโดยสะดวกและถ้วนหน้านะคะ Black เลยนะคะจะขอเรียนเชิญวิทยากรท่านแรกนะคะดรรัชดา พรมนะคะรัชดาตกลงตำแหน่งผู้อำนวยการฝ่ายมาตรฐานดิจิตอลภาครัฐ สำนักงานพัฒนารัฐบาล ดิจิตอลหรือที่เราเรียกอาจจะคุ้นเคยกันในชื่อย่อนะคะว่าสอบพรบหรือดี a นะคะ จบการศึกษาระดับปริญญาเอกด้านวิศวกรรมไฟฟ้าจาก University of Washington ประเทศสหรัฐอเมริกา รถตู้รัชดามีประสบการณ์ในการจัดทำและผลักดันมาตรฐาน Digital ทั้งในระดับ งานระดับนานาชาตินะคะแล้วก็เป็นคณะทำงานจัดทำมาตรฐานเว็บไซต์ภาครัฐเวอร์ชัน 3 ซึ่งเป็นเวอร์ชันที่เมือง เพิ่งประกาศใช้ไปเมื่อปลายปีที่แล้วนะคะ ครั้งที่ 2 ขอเรียนเชิญหม่อมราชวงศ์นงคราญชมพูนุช ฉันเป็นรองประธานสภาดิจิตอลเพื่อเศรษฐกิจและสังคมแห่งประเทศไทย ราคาและเป็นประธานพันธกิจด้านการพัฒนาสังคมดิจิตอลขออนุญาต ผู้หญิงนะคะผู้หญิงต้องข้ามจบการศึกษาระดับปริญญาโทด้านคอมพิวเตอร์ประยุกต์ สถาบันเทคโนโลยีแห่งเอเชียและท่านยังเคยเป็นอดีต ผู้ช่วยผู้อำนวยการสำนักงานพัฒนาวิทยาศาสตร์และเทคโนโลยีแห่งชาติหรือสมชนะคะก็เป็น อีกท่านหนึ่งของเรานะคะถ้ามีประสบการณ์ในการให้คำปรึกษาหน่วยงานภาครัฐ เอกชนด้านการจัดแผนพัฒนาขององค์กรและจัดทำมาตรฐานเทคโนโลยีสะอาด และการสื่อสารปัจจุบันนำการดำรงตำแหน่งสำคัญสำคัญในวงการดิจิตอลอีกหลายแห่งเช่น กรรมการสาขาวิศวกรรมคอมพิวเตอร์วิศวกรรมสถานแห่งประเทศไทยและอุปนายกสมาคม โอเพนซอร์สแห่งประเทศไทย ครั้งสุดท้ายนะคะขอเรียนเชิญคุณรัตนาจรูญศักดิ์สิทธิ์ ผู้อำนวยการกองขับเคลื่อนที่เช่าเพื่อสังคมนะคะท่านมาจากสำนักงานคณะกรรมการ เพื่อเศรษฐกิจและสังคมแห่งชาติตระกูลกันในชื่อย่อว่าสตชซึ่งเป็นหน่วยงานภายใต้กระทรวง เพื่อเศรษฐกิจและสังคมนะคะซึ่งเราอาจจะคุ้นเคยกันในชื่อย่อๆว่า de นะคะกระทรวง de คุณรัตนาจบการศึกษาระดับปริญญาโทมีโปรโมชั่น System จาก The ordinary state University สัตว์ประเทศสหรัฐอเมริกานะคะแล้วก็มีผลงานแต่การผลักดันด้านดิจิตอลเพื่อสั่ง สายงานที่สำคัญเลยนะคะอาทิเช่นกันดำเนินการจัดตั้งศูนย์ดิจิทัลชุมชนจำนวน 1222 แห่งเพื่อเป็นแหล่งบริการด้านการใช้ประโยชน์จากเทคโนโลยีดิจิตอล ระดับท้องถิ่นทั่วประเทศนะคะร่วมจัดทำนโยบายและแผนปฏิบัติการด้านการส่งเสริมและพัฒนา เพื่อเศรษฐกิจและสังคมระยะที่ 2 มีพุทธศักราช 2000 566 1000-2000 570 รวมทั้งมีบทบาทสำคัญในการส่ง เสริมและสนับสนุนการพัฒนาเว็บไซต์ที่ทุกคนเข้าถึงได้หรือที่เราคุ้นเคยกันในคำว่า Siri ตีนะคะซึ่งอาจจะเป็นหัวข้อหลักที่เราจะพูดคุยกันในวันนี้นะคะ การสัมมนาเดี๋ยวเราจะเริ่มจากคำถามแรกกันก่อนปิดการแจ้งเตือน เล็กน้อยนะคะก็อยากจะให้แต่ละท่านนะคะที่มาร่วมเสวนากันในวันนี้ ช่วยแนะนำภารกิจอ่านแล้วก็หน้าที่ของหน่วยงานนะคะมีเหล้ามีหน่วยงานทั้งภาครัฐและภาคเอกชน เลยนะคะอาจจะคุ้นเคยแต่บางท่านอาจจะยังไม่ได้ทราบถึงรายละเอียดว่าหน่วยงานนี้มีบทบาทและหน้าที่ ดีที่เกี่ยวข้องกับการขับเคลื่อนด้านการเข้าถึงเนื้อหาและบริการดิจิตอลอย่างไรบ้างนะคะอยากได้ เรียนเชิญทางคุณรัตนาก่อนเลยนะคะเนื่องจากทางสอจเป็นคนดูแลนโยบาย ภาพรวมของประเทศนะคะเรียนเชิญเลยค่ะ สวัสดีค่ะคืออย่างแรกเลย ในนามของฉัน จะขออนุญาตแนะนำหน่วยงานของสจนิดนึงเพราะว่าเราเป็นหน่วยงานที่ตั้งใหม่นะคะ ตามพ. รบ ฉบับใหม่ตั้งแต่ปี 2560 นะคะซึ่งแต่เดิมเนี่ย เนี่ยเป็นหน่วยงานที่อยู่ภายใต้กระทรวง ICT เดิมนะคะ หลังจากที่ พรบ de มาเนี้ยก็มีการตัด หน่วยงานภายในสำนักงานปลัดนะคะ หลักมาเป็นสำนักงานคณะกรรมการดิจิทัลเพื่อเศรษฐกิจและสังคมแห่งชาตินะคะ ซึ่งในส่วนของสำนักงานสชเนี่ย โดยบทบาท หลักๆน่าจะเป็นงานทางด้านนโยบาย ใช้งานได้ เหม็น แต่เนื่องจากว่าเรามีภารกิจ ที่ติดตัวเรามาตั้งแต่เป็นกระทรวงดีนะคะบางท่านอาจจะรู้ว่าทางในพรบ วิธีการเองเนี่ยตั้งแต่ปี 2550 เนี่ยมันจะมีกฎจะมีมาตรา 20 วงเล็บ 6 จะกำหนดว่า งานที่หน่วยงานของรัฐที่งบประมาณต่างๆ จะต้อง งานที่เกี่ยวกับการเข้า สิ่งอำนวยความสะดวก ในมาตรา 20 วงเล็บ 6 นี้ค่ะเขาก็จะกำหนดมาว่าการเข้าถึงข้อมูลข่าวสารหรือสิ่งอำนวยความสะดวกต่างๆ มันจะต้องเป็นไปตามที่ทางกระทรวงเทคโนโลยี เทคโนโลยีสารสนเทศและการสื่อสารออกกำหนดไว้นะคะ ตั้งแต่ในปี 2505 50 ตอนนั้นนี้ ในฐานะที่เป็นกระทรวง de เดิมราคาเป็นสำนักงานปลัดหน้าก็จะมีหน่วยงานที่ดำเนินการเรื่องคนพิการอยู่แล้วนะคะ แล้วในวันนั้นเนี่ยเราได้มีการออกกฎกระทรวงขึ้นมาเพื่อที่จะกำหนดว่า หน่วยงานของรัฐที่จะทำเรื่องการเข้าถึงเกี่ยวกับข้อมูลข่าวสารต่างๆเนี่ยก็ต้องเป็นไปตามมาตรฐาน ซึ่งในยุคแรกๆเนี่ยเราก็เริ่มกันมาตั้งแต่เวอร์ชั่น 11.1 ทั้งหลาย ตามที่ทุกท่านทราบมานะคะแล้วก็การพัฒนาเรื่องมาตรฐานตัวนี้มันก็วิวัฒนาการมาจนนะ อันนี้เป็นเวอร์ชั่นปัจจุบันที่เมื่อกี้พูดกันคือตุลาปี 66 เราจะได้เวอร์ชั่นใหม่ล่าสุดคือ 2.2 ล้านซึ่งในขณะนี้เนี่ย จริงๆทางของเราเองเราก็ได้มีการแปลตัวล่าง 2.1 ไว้แล้วนะคะแล้วเราก็มีการดำเนินงาน เกี่ยวกับเรื่องนี้นะคะเดี๋ยวค่อยพูดต่อไปทีนี้ในส่วนของบทบาทของของสชที่ นำตรงนี้เนี่ย เราในฐานะที่เรา เปลี่ยนมาจากกระทรวง ICT เดิม รับบทบาทภารกิจที่ต่อเนื่องมา มันก็เลยเป็นภารกิจที่เราจำเป็นต้องทำทำงานในเรื่องของคนพิการอย่างต่อเนื่องนะคะ ซึ่งในส่วนของบทบาทหน้าที่ของสตชเองเนี่ย พอเรามาเป็นบทบาทของ หน่วยงานภาครัฐที่ต้องทำงานในฐานะหน่วยงานเชิงนโยบาย แล้วอีกบทบาทหนึ่งคือเราเป็นฝ่ายเลขาของคณะกรรมการ de ชาตินะคะ สตชเองเนี่ยมีภารกิจ ตามพรบ de แล้วก็นโยบายและแผนดีชาตินี้ 33 ยุทธศาสตร์แรกก็คือโครงสร้างพื้นฐาน ที่เราเห็นมีการกระจายอินเทอร์เน็ตหรืออะไรต่างๆเนี่ยมันจะเป็นตามยุทธศาสตร์ที่ 1 เรื่อง การกระจายเรื่องของโครงสร้างพื้นฐานที่ไปทั่วประเทศนะคะแล้วก็เราก็จะมีภารกิจ ยุทธศาสตร์ที่ 2 คือเรื่องของการขับเคลื่อนด้านเศรษฐกิจ กี่ตอน ซึ่งตอนนี้เองเนี่ยด้านเศรษฐกิจดิจิตอลเราก็จะเห็นว่ามีการ สามีผู้ประกอบการเรื่องดิจิตอลต่างๆมากมายนะคะเราก็จะดำเนินการเกี่ยวกับการ ถามเรื่อง GDP นะคะซึ่งเป็น GDP ที่เน้นเรื่องที่ทอดแล้วก็มีการทำเรื่องของ อาการเกี่ยวกับ อนาคตของการเป็นดิจิตอลของประเทศไทยด้วยนะคะส่วนยุทธศาสตร์ที่ 3 ที่ศธดูแลนะวันนี้ก็คือเรื่อง การขับเคลื่อนนะคะสังคมทั่วถึงเท่าเทียมด้วยเทคโนโลยีดิจิตอล ซึ่งพอพูดถึงคำว่าทั่วถึงเท่าเทียมด้วยเทคโนโลยีดิจิตอล มันจะต้องไปทั่วถึง ทั่วประเทศนะคะแล้วก็เท่าเทียมกันไหม ไม่ว่าจะเป็นเด็ก คนแก่คนพิการผู้สูงอายุผู้ด้อยโอกาสคนชราทั้งหลายทั้งปวง เราก็จะมีการดำเนินงานมากมายเลยที่ เกี่ยวข้องกับกลุ่มคนเหล่านี้เพราะฉะนั้นคนพิการก็คือหนึ่งในกลุ่มเป้าหมายที่สนชต้องดูแล ในวันนี้นะคะเราได้มีการทำทั้งร่างนโยบายร่างยุทธศาสตร์ แผนต่างๆมากมายที่ ที่ดำเนินการเพื่อให้เกิดการทั่วถึงเท่าเทียมนะคะเรามีเรื่องของแผนและด้านสังคมที่ มามากูอ่านอันหมด ก่อน มันบอกว่าเราได้มีการดำเนินงานเรื่องของทำแผนตัวนี้นะคะ ในส่วนของบทบาท ตามอำนาจหน้าที่เนี่ยจริงๆเรามีมากกว่านี้แต่ว่าโดยหลักๆแล้วก็คือร่างนโยบายและแผนระดับ แน่นอนนะคะเราเป็นศูนย์ประสานงานให้กับหน่วยงานต่างๆด้วยเพราะฉะนั้นเนี่ย ไม่ว่าจะเป็นเรื่องของการทำอะไรที่เกี่ยวกับคนทุกกลุ่มทุกเหล่าทุกเพศทุก นะคะเราจะมีการติดตามความเคลื่อนไหวแล้วล้ม ที่บอกนะคะเรื่องของเศรษฐกิจดิจิตอลเรามีการทำตามตัวชี้วัด AMD ต่างๆทั้งหลาย สิ่งเหล่านี้มันจะเป็นตัวชี้วัดของประเทศเราว่านะวันนี้สถานการณ์ด้าน มันของประเทศไทยเราไปถึงไหนนะคะ เราทำหน้าที่เป็นงานธุรการของคณะกรรมการ de ชาตินะคะนี่คือฝ่ายเลขาเลยเพราะฉะนั้น อย่างที่เป็นเชิงนโยบายมีการนำเสนอทั้งหลายทั้งปวงเนี่ยจะเป็นคนที่จะนำเสนอ เข้าสู่คณะกรรมการดิชาติในส่วนของบทบาทสำคัญเลยเนื่องจากเราต้องเกี่ยว บิ๊กอายใช่ไหมคะในเรื่องของคนพิการเนี่ยเราก็ได้มีการศึกษาวิเคราะห์และเสนอแนวนโยบาย เพื่อที่จะสนับสนุนให้เกิดความรู้ให้กับประชาชน รวมไปถึงเราจะลดความเหลื่อมล้ำให้กับทุกคนนะคะส่งเสริมให้มีทรัพยากรความรู้ใน รูปแบบทุกประเภทนะคะมีการจัดฝึกอบรมให้ความรู้กับ นะคะแล้วก็เป้าหมายสูงสุดที่เราจะต้องไปถึงตามวิสัยทัศน์ คือยกระดับ คุณภาพชีวิต ประชาชน รวยดิจิตอลนะคะในเบื้องต้นตรงนี้ที่นี่จะขออนุญาตไปที่สไลด์ที่ 2 1 นะคะ อะไรที่ 2 เนี่ยจะเป็นตัวรวมภาพรวมนะคะว่า วันนี้งานด้านสังคมเราทำอะไรเราไม่พูดถึงเรื่องโครงสร้างพื้นฐานเราไปพูดถึงเศรษฐกิจนะคะเพราะว่าเราเรียนที่ การทั่วถึง เท่าเทียมด้านดิจิตอลนะคะงานแรกเนี่ยที่เด่นที่สุด วันนี้เราทำมาตั้งแต่เป็นกระทรวงไอซีทีก็คือการสร้างศูนย์ดิจิตอลชุมชน ณวันนี้เรามีศูนย์ดิจิทัลชุมชนอยู่ทั่วประเทศ 2220 นะคะ โดยที่ทั้งหมดเนี่ยเราก็จะเข้าถึงกลุ่มเป้าหมายทั้งทุกกลุ่มอาชีพนะคะ หนังอยู่ในโรงเรียนนะคะมีทั้งอยู่ในวัดเทศบาลอบต รวมไปถึงศูนย์ดิจิทัลชุมชนที่ตั้งอยู่ในศูนย์ที่เป็น คนพิการด้วยนะคะเดี๋ยวขยับ ไปพูดในภาคที่ 2 แล้วกันนะนอกเหนือจากนั้นเนี่ยเรามีการจัดตั้งอาสาสมัคร ยินดีต้อนรับคะ ซึ่งตอนนี้จะเป็นนโยบายของทางทางกระทรวงเลยนะคะว่าอาสาสมัครดิจิตอลน่ะทำหน้า เป็นผู้แทนของกระทรวงดิจิตอลในในระดับท้องถิ่นเขาจะเป็นคนที่เดินไปถึงประชาชนนะคะเขาจะ เป็นคนที่เป็นประชาชนในท้องถิ่นนั้นแหละแต่เราไปให้ความรู้เขานะคะเขาจะมีมือถือเนี่ยค่ะเป็น อาวุธสำคัญแล้วจะมี Application ที่เขาใช้ผ่านมือถือได้ค่ะเป็นการให้ความรู้ว่าในมือถือจะมีแอพพลิเคชั่นของอสมที่ให้ความรู้ ไม่ว่าจะเป็นซีเคียวริตี้ไม่ว่าจะเป็นเรื่องขององค์ความรู้ต่างๆนะคะ อย่างเช่นเวลามีข้อมูลข่าวสารอะไรสำคัญสำคัญด้านดิจิตอลเนี่ย อาสาสมัครอิออนจะมีหน้าที่เป็นคนเป็นตัวแทนที่จะไปให้ความรู้กับประชาชนแล้วเราก็ ในการที่จะรับสมัครอาสาสมัครดิจิตอลทั่วประเทศด้วยนะคะเรามีอบรมให้กับ กลุ่มของประชาชนที่มีความประสงค์จะเป็นอาสาสมัครดิจิตอลด้วยนะคะแล้วรายการ ลงทะเบียนสมัครเนี่ยเราจะมีข้อสอบเล็กนิดนึงเพื่อทดสอบความรู้ว่าอาสาสมัคร ตอนนี้เป็นคนที่ต้องมีความรู้พื้นฐานด้านดิจิตอลพอสมควรที่จะไปเป็นผู้แนะนำให้กับชาวบ้านจริงๆนะคะไม่ว่าจะโดนหลอก เขาก็จะเป็นคนที่จะแนะนำในท้องถิ่นเลยว่าถ้าโดนหลอกหรือว่าต้องทำอะไรจะต้องไป ที่ไหนอะไรยังไงในงานของอาสาสมัครได้นะคะเรามี MOU ร่วมกับหน่วยงาน ประมาณ 10 หน่วยงานนะคะอย่างเช่นหน่วยงาน หน่วยงานด้าน Security หน่วยงานด้าน pdpa นะคะมีมาจากกรมพัฒนา กระทรวงพัฒนาสังคมและความมั่นคงของมนุษย์มีกรมราชทัณฑ์มี จำไม่ได้ 9-10 ใบงานนะคะอันนี้อันนี้ก็บอกคร่าวๆว่า MOU ที่ให้องค์ความรู้จาก จากหลายๆหน่วยงานเลยนะคะ นอกจากนั้นเนี่ย เราจะมีงานด้านคนพิการนะคะงานคนพิการที่มีเยอะมากนะคะขออนุญาตยังไม่พูด ตอนนี้เราก็จะมีเรื่องของการประเมินทักษะดิจิทัลของคนไทยด้วยนะคะ เรื่องการประเมินทักษะดิจิทัลของคนไทยเนี่ยสตชทำมาตั้งแต่ปี 2561 นะคะ แล้วก็ทำมาเป็นปีอีกปีก็เป็น 6 2560 แล้วก็ล่าสุดคือปี 2566 ซึ่งระดับดิจิตอลของคนไทยเนี่ย เราถือว่าณปัจจุบันอยู่ในระดับดีนะคะซึ่งคนไทยในวันนี้มีความรู้ระดับ ในระดับดีแล้วนะคะแล้วต่อไปเนี่ยเราอาจจะต้องยกระดับ ประเมินความรู้ด้านความเข้าใจดิจิทัลของคนไทยขึ้นไปสู่การ วัดความฉลาดด้านดิจิทัลของคนไทยด้วย ตรงนี้เรากำลังอยู่ในระหว่างดำเนินการนะคะจริงๆเรื่องความฉลาดดิจิตอลแย่จริงๆในระดับ นักเรียนในระดับโรงเรียนหรือหน่วยงานหน่วยงานนี้ เขาเดินเดินหน้าเรื่องนี้ไปแล้วแต่เดินหน้าในระดับเด็กนะคะเรากำลังจะเดินหน้าในระดับ ผู้ใหญ่ให้ผู้ใหญ่เรามีความรู้ มีความฉลาดด้านใด ด้วยเพราะฉะนั้นในเบื้องต้นขออนุญาตแนะนำหน่อยนะคะ เขาเห็นบทบาทที่หลากหลายของสชเลยค่ะทางด้านนโยบายมาตรฐานรวมทั้งเรื่องการส่งเสริม การวัดความรู้ทางด้านจิตใจของประชาชนนะคะพี่ย้อนกลับมานิดนึงที่พูดกันถึงเรื่อง มาตรา 26 อันนี้ ครับสำหรับของหน่วยงานภาครัฐ การเริ่มต้นใช่ไหมคะ ลงมาที่ทางสพปเลยนะคะนี้ให้ทาหน้าที่ดูแลเรื่อง รอที่ของภาครัฐนะคะจากตรงนี้ราคาต่อทางต่อตาสับปะรด ปาดยังไงล่ะคะพี่การที่จะให้คำแนะนำหรือเป็นที่ปรึกษาของภาครัฐในการทำตามมาตรฐาน ก็ขอขอบคุณนะคะวันนี้ที่ทางนะ งานหนักนะคะให้โอกาส dga มาเข้าร่วมเสวนานะคะจริงๆอ่างที่เมื่อกี้บอกมาตรา 20 วงเล็บ 6 เนี่ยบอกว่าหน่วยงานรัฐที่ได้รับงบประมาณไปเนี่ยต้องทำบริการอำนวย สะดวกให้ประชาชนทุกกลุ่มนะคะเราก็ลดความเหลื่อมล้ำนะคะ ทีนี้ถามว่ารัฐต้องทำอย่างไรทาง dga ค่ะ ขออนุญาตนะคะตอนนี้ที่ทำงานพยายามจะให้ใช้ เป็นตัวย่อภาษาอังกฤษ bga เนื่องจากเวลาออกไปบรรยายนะคะเราจะมี ต่อพรบ เราจะมีสพร ไม่มีรางวัลให้นะแต่ QR Code เมื่อกี้ที่ประเมินประเมินแล้วใครได้รับรางวัลก็เดี๋ยวมา นะคะชื่อย่อภาครัฐเนี่ยมันมีภาษา ภาษาไทยแล้วมันเสียงคล้ายๆกันเนี่ยท่านก็สับสนว่าหน่วยงานไหนทำอะไรนะคะตอนนี้ edta เนี่ยชื่อภาษาไทยคือสำนักงานพัฒนารัฐบาลดิจิทัล แกบอกว่าดีเอนะคะเป็นหน่วยงานที่ตั้งขึ้น เรือที่ อาจจะตอบโจทย์หน่วยงานรัฐเวลามาถามว่าเราจะเริ่มอย่างไรดีเหมือนใครๆ หน่วยงานนำร่องที่ลำบากก่อนนั่นแหละค่ะพูดง่ายๆก็คือเราวาง Position เป็น smart คำว่า Smart connector ของเราเนี่ยก็คือว่ากฎหมายออกมามากมายไม่เฉพาะมาตรา 20 วงเล็บ 6 นะคะเรามีพรบ DG พรบการบริหารงานและการให้บริการภาครัฐ อ่านระบบดิจิตอล เรียกสั้นๆว่าพรบ DG นะคะก็จะบอกให้รัฐจัดให้มี จัดให้มีอะไรบ้างจัดให้มีระบบพิสูจน์ยืนยันตัวตนจัดให้มีระบบ e payment จ๊ะจัดให้มีบริการที่อำนวยความสะดวกประชาชนเข้าถึงได้ง่ายผ่านทางช่องทางออนไลน์ แปลภาษากฎหมายเป็นภาษาง่ายๆมีแค่ 3 ข้อนะคะจากทั้งหมด มาตรา 12 เนี่ยจะมีทั้งหมด 10 อันนี้ยกตัวอย่างละ 3 ข้อมีครบหรือยังคะ น่าจะยังไม่ครบทุกหน่วยงานบางหน่วยงานมีแล้วช่วงนี้อีก 2 วันจ้า เดี๋ยวนี้เสียภาษีกรมสรรพากรใช่ไหมคะเมื่อก่อนจะสิ้นสุด 31 มีนาคมภาษีออนไลน์ก็จะขยายเพิ่มเป็น 8 เมษายน ถ้าจำไม่ผิดพวกนี้ราคาก็จะเห็นว่าบางหน่วยงานก็ คงเปลี่ยนแปลงไป bga เนี่ยพอต้องทำตามพรบ DG เมื่อกี้หาชื่อบ่ ก็พยายามจะให้หน่วยงานรัฐเนี้ยทำให้ได้เพราะฉะนั้นช่องทางออนไลน์ช่องทาง อินเทอร์เน็ตต่างๆเนี่ยที่จะช่วยบริการประชาชนเนี่ยแล้วอย่างที่ท่านตอบ จงกล่าวถึงประชาชนเนี่ยมีทุกเพศทุกวัยทุกระดับ รวมถึงความพิการคนที่พิการด้วยเพราะฉะนั้นก็ต้อง ดีไซน์ตั้งแต่ต้นให้มันสามารถเข้าถึงได้ไม่ใช่ลืมไปว่า มันมีกลุ่มคนที่เข้าไม่ถึงด้วยวิธีปกติด้วยเพราะฉะนั้นต้องขอ คุณนะคะจริงๆอ่ะท่านตอบคงกล่าวถึงอาจารย์มณเฑียรเคยพบท่านอาจารย์มณเฑียรในเวทีประชุมท่านบอก แต่ว่าตอนให้คนสแกนหน้าเนี่ยที่ตู้ atm เนี่ยท่านประสบ งานลำบากแค่ไหนเพราะว่าเนี่ยจัดให้มีระบบ e-payment บอกจ่ายได้ไปยืนยันตัว โอนที่ตู้ atm ได้ท่านบอกว่าเนี่ย ต้องแปลว่าตอน Design เนี่ยไม่เข้าใจจริงๆทำไมไม่เชิญให้ให้ให้สมัคร คนพิการไปให้ความเห็นหรือว่าอู่อยู่ในที่ประชุมอีกครั้งหนึ่งทุกครั้งที่ท่าน comment นี่ที่ทำงานก็จะวุ่นวายนะ เพื่อที่จะหาทางออกว่าแล้วเราจะทำยังไงในในโอกาสต่อๆไป รวมพรบ DC กฎหมายเนี่ยก็บอกแล้วว่าต้องทำแล้วก็ อันนึงที่เราเจอ เมื่อคืนเรื่อง e-document e-document เอกสารราชการทำไมเราทำเป็นเอกสารอิเล็กทรอนิกส์เรายื่นทางออนไลน์ไม่ได้ ซึ่งบางส่วนก็ปรับ จะเห็นว่าหน่วยงานรัฐบางส่วน แล้วใช่ไหมคะแล้วเราก็ให้คำแนะนำคำปรึกษาทำมาตรฐานทำนโยบายออกมา ยกตัวอย่างเราพยายามบอกว่าหยุดขอสำเนาบัตรประชาชนจากประชาชนเดี๋ยวนี้นะ ก็ยังมีหน่วยงานบางหน่วยงานยังขอบัตรประชาชนอยู่จนกระทั่งกรมการปกครองทนไม่ได้เรามีไทยดี ทุกคนในห้องนี้ก็ยังไม่มีไม่มีไม่ได้ลงทะเบียน ขายดีนะคะก็ระหว่างฟังก็สามารถ Install App ไทยดีนะคะก็เหมือนเป็นบัตรประชาชนในรูปแบบ เล็กทรอนิกส์อยู่ในมือถือไปงานภาครัฐเนี่ยก็ปรับปรุงเปลี่ยนแปลงไปเพื่อที่บอกว่านี่ไง ทำไมเราถึงไม่ต้องใช้กระดาษอีก ถามว่า dga ทำอะไรในส่วนเหล่านี้ส่วนใหญ่อย่างที่บอกค่ะเราคือธรรมะ เราก็ประสานหลังบ้านพี่บอกทำไม่ได้ทำไม่ได้เชื่อมโยงกันไม่ได้เนี่ยเราก็พอ ทำให้สามารถทำได้นะคะนอกจากไหนเนี่ย พระราชกฤษฎีกาจัดตั้ง dga นะคะพระราชกิจ สวัสดีค่ะจะตั้ง dta เนี่ยก็จะบอกว่าหน้าที่ของเราเนี่ยก็คือจะต้องจัดทำมาตรฐาน ไปเสนอให้คณะกรรมการ DG ซึ่งก็จะมีท่านนายกรัฐมนตรีเป็นประธาน ออกมาเพราะว่าพอทำแล้วใช่ไหมคะถ้าหน่วยงานรัฐทำแล้วไม่เหมือนกัน มันก็จะงงไปติดต่อหน่วยงานนี้ทำแบบนี้ หน่วยงานนึงทำอีกละ อีกแบบนึงเพราะฉะนั้นเนี้ยบางส่วนที่เราพยายามทำเนี่ยค่ะ ขออีกแป๊บนึงนะคะว่างๆก็อินสตอนะคะซื้อ App ทางลัด App ทางลัดเนี่ยในนั้นจะมีเรื่องที่เราไปประสาน กระทรวงพมและกรมส่งเสริมและพัฒนาคุณภาพชีวิตคนพิการนำบัตร คนพิการมาใส่ไว้ คือต้องบอกว่า app ทางร้านเนี่ยทำเพื่อเหมือนทางเข้าอ่ะประชาชนก็จำไม่ได้หรอก หน่วยงานภาครัฐ 400 กลมเกิดมี 400 อ่ะ จำชื่อไม่หวาดไม่ไหวเราก็เลยบอกว่าครั้งแรกที่ท่านเข้ามาเนี่ยเข้ามาผ่านะ ทางลัดไหมแล้วในแอปทางลัดเนี่ยท่านก็สามารถที่จะไปถึงสิ่งหมวดหมู่ ตามที่เกี่ยวข้องกับอ่านความสนใจของท่านซึ่งพอเข้า app ทางร้านเนี่ยมันจะมีหมวดหมู่ คนพิการค่ะท่านกดเข้าไปที่คนพิการนะท่านจะมี แฟชั่นที่ต้องขอบคุณกรมส่งเสริมและพัฒนาคุณภาพชีวิตคนพิการค่ะ ความสำเร็จมาจากกรมเพราะกรมก็เหมือนการเป็นหน่วยงานรัฐที่ต้องตอบคำถาม ตกลงผมมีบัตรคนพิการไหม บัตรคนพิการผมมีหมดอายุไหมแล้วก็มีบัตรคนพิการแล้วผมจะได้เบี้ยคน การเมื่อไหร่ทางกรมก็เลยเอา 3 Application มาใส่ไว้นะคะก็จะมีตั้งแต่ หาบัตรคนพิการเบี้ยคนพิการแล้วก็อ่อนสิทธิ์หรือกู้ยืม กู้ยืม เงินของคนพิการนะคะเพราะฉะนั้นเหล่านี้ค่ะหน่วยงานรัฐก็พยายามจะปรับเพื่อให้ทุกคนเข้าถึงได้โดยเฉพาะ ไม่ใช่เฉพาะกลุ่มคนทั่วไปรวมถึง ปุ่มคนพิการด้วยนะคะก็เหล่านี้ทั้งหมดก็คือเราประสานหลังบ้านเป็น smart connector อะไรที่ทำไม่ได้ บอกเราเดี๋ยวเราก็จะไปปรับปรุงเปลี่ยนแปลงจนกระทั่งรัฐทำได้แล้วก็ทำได้แล้ว ก็ยังต้องทำเป็นมาตรฐานเดียวกันซึ่ง ไม่แน่ใจอ่ะ พอดีเตรียมสไลด์มา 2 สไลด์แรกนะคะแต่ถ้าขึ้นไม่ทันไม่เป็นไรก็คือ ขออภัยค่ะไม่มีภาพประกอบนะคะ กรอบจะช่วยให้ทุกท่านตอนบ่ายๆนะคะสนุกสนาน OK โอเคค่ะอันนี้คือชื่อกฎหมาย / หลังจากพูดชื่อยาวๆไปท่านจะได้เห็นชื่อกฎหมายแล้วจริงๆสิ่งที่อยาก มีอันนึงที่ ปกติพรบดีๆเนี่ยประกาศตั้งแต่ปี 62 นะคะ dga เนี่ยเคยเคยชื่อว่า c a มาก่อนนะคะเราย้อนหลังจากตัวดีจากตัว E และกลายเป็นตัวดีเพราะว่ายุคสมัยเปลี่ยนไป คำว่าอิเล็กทรอนิกส์ ก็เลยตอนนี้เราชื่อ dga พอดี GA นะพรบพระ กฤษฎีกาในปี 61 เอาเป็นว่าล่าสุดค่ะ ประกาศกฎหมายมากี่ฉบับทุกคนก็ถามว่าภาครัฐทำไมไม่ทำซะทีก็มี ตัวนึงนะคะ สีที่ป่า 13 ตุลาคม 65 เขาเรียกว่าพระราชบัญญัติ การปฏิบัติราชการทางอิเล็กทรอนิกส์ ตัวพระราชบัญญัตินี้ เขาบอกว่าเมื่อก่อนเราออกกฎหมายแล้วไปคิดถึงแต่ภาครัฐบังคับเจ้าหน้าที่รัฐ 1 2 3 4 แล้วเขาก็ทำไม่ได้ ตอนนี้เราเลยออกกฎหมายเพื่อประชาชนไปเลยแล้วกันอย่างที่บอกค่ะหลัง covid ท่านต่อพงษ์ก็บอกแล้วว่า มันต้องทำเพื่อประชาชนสิ่งที่ทำก็คือบอกว่าประชาชนต้องการอะไรประชาชนต้องการความสะดวก สบายในการติดต่อกับภาครัฐเพราะฉะนั้นปี 65 เกิดกฎหมายล่าสุด ตัวนี้ค่ะก็คือมีการบังคับใช้ไปแล้วนะคะแล้วบอกว่าถ้าประชาชน ภาครัฐทางออนไลน์ภาครัฐต้องยอมรับ ปฏิเสธไม่ได้ เพราะฉะนั้นเขาจะส่งอีเมลมาถึงภาครัฐต้องต่อ บังคับใช้ซึ่งพอมันบังคับใช้แล้วแปลว่าอะไรคะมันก็เลยเกิดช่องทางน่ะค่ะ ภาครัฐต้องใช้อีเมลให้เป็นแล้วนะ ภาครัฐต้องมีเว็บไซต์ที่ประชาชนทุกกลุ่มทุกเพศทุกวัย เราถึงได้ก็เลยเกิดเป็นตัวพรบล่าสุดปี 65 นะคะเพราะฉะนั้นตอนนี้ท่าน หมอรัฐที่ไหนละรัฐบอกว่ายังทำไม่ได้ก็ต้องท่านต้องรู้จักพรบตัวนี้นะคะ จะบอกเจ้าหน้าที่ของรัฐไปเลยล่ะถ้าเขายังทำไม่ได้บอกว่าติดต่อ dga เดี๋ยว dta บอกเองว่าจะให้ทำยังไงแล้วเดี๋ยวท่านก็ทำได้ ก็หลักๆก็เป็นการสรุปภาพรวมของ dga นะคะใน บทบาทหน้าที่ที่เกี่ยวข้อง นะคะ ขอบคุณค่ะ ค่ะขอบคุณค่ะ แล้ววันนี้เข้าใจว่าผู้เข้าร่วม เสวนาหลายท่านะคะที่นั่งอยู่ใกล้ๆจะมาเป็นตัวแทนจากหน่วยงานภาครัฐนะคะถ้ายังไงถ้าติดขัด อะไร ตรงไหนไม่ได้ยังใช้อีเมลไม่น่าจะมีใครใช้ไม่ได้แล้วนะคะหรือว่าถ้าเรื่องของการ รายการดิจิตอลภาครัฐที่อาจจะซับซ้อนหน่อยเมื่อกี้ถึงพูดถึงเรื่องการยืนยันตัวตน Ep 1 e-payment ถ้าติดขัดยังไงเนี่ย สอบถามสามารถสอบถามขอความช่วยเหลือมาทาง VGA ได้เลย ค่ะ คณิตศาสตร์ภาครัฐ แล้วนะคะที่เรามาทางภาคเอกชนบ้างเมื่อกี้ภาครัฐเนี่ยเหมือนเป็นผ้า เด็กน้อยนะคะเพราะมีพรบหลายตัวที่ออกมาเกี่ยวกับ บริการอิออนนะคะที่ได้ของภาคเอกชนเนี่ยเข้าใจว่า ไม่ได้มีกฎหมายแบบไม่ได้ไปถึงภาคเอกชนแต่ทางสะพานที่สร้างเองก็มีความ การปั่นจักรยานแล้วก็ผลักดันแล้วก็ส่งเสริมให้เกิด บริการทางด้านนี้เพื่อ การเข้าถึงของทุกคนนะคะอยากให้ทางผู้หญิงต้องทานได้เล่าถึงภารกิจของ คดีเศร้าที่ผ่านมาด้วยค่ะ สวัสดีค่ะ ขออนุญาตแนะนำเสื้อผ้านิดนึงแล้วจะพาเราจัดตั้งขึ้นตามพระราชบัญญัติ สภาที่ปรึกษาเศรษฐกิจและสังคมแห่งประเทศไทย พ. ศ. 2562 ตั้งแต่ปี 62 2562 นะคะโดยที่ภารกิจของเราก็จะ มีหลายด้านทั้งด้านเศรษฐกิจที่เจ้าทางด้านเรื่องของการจัดทำมาตรฐาน ที่เกี่ยวข้องกับดิจิตอลการยกระดับน้ำ Toshiba ต่างๆที่ด้านดิจิตอลของประเทศไทยเรื่องของการทำความร่วมมือ ประเทศ และในประเทศนั้นในลักษณะของพี่ๆการพัฒนาบุคลากรในการพัฒนาผู้ประกอบ โดยเฉพาะ staff ไม่มีอะ ความสามารถในการพัฒนาดิจิตอลและให้บริการที่ดีต่อนะ แล้วก็การพัฒนาเป็นที่ตั้งของประเทศไทยซึ่งในส่วนต่างๆเหล่านี้เนี่ย ก็เป็นภารกิจที่สะพานกาญจนบุรีวันที่ 2 จะนำเสนอในส่วนที่ เกี่ยวข้องกับการทำ MOU ในวันนี้คือเรื่องของสังคมดิจิตอลสังคมเนี่ยเราก็จะเน้นในเรื่องของ ลดความเหลื่อมล้ำหน้าเพื่อเพิ่มโอกาสในการเข้าถึงของ ของคนทุกภาคส่วนนะโดยเฉพาะ กลุ่มเปราะบางและผู้พิการผู้ด้อยโอกาสลงทั้งคน สูงอายุณที่ที่นี่ก็มี มีปัญหาในการเข้าถึงบริการต่างๆเป็นที่หน้า น้อยใจเมียว่า กระทรวงการเน้นภาครัฐภาครัฐ ภาครัฐนี่คือคนขับเคลื่อนนะมีการพัฒนาให้หมดและภาคเอกชนเรา จะพัฒนากันยังไงเราก็โดยโดยนโยบายของท่านประธาน สภาพัฒน์ ศุภชัยเจียรวนนท์ท่านก็ให้ความสำคัญในส่วนนี้ วันข้างหน้าเราก็ให้เป็นนโยบายสำคัญของสภาเลยนะว่าเราจะต้องพัฒนา เรื่องของการเข้าถึงนะข้อมูลต่างๆนะรวมถึงบริการ การที่ต้นเนี่ยของ ประชาชนทุกภาคส่วนได้อย่างถ้วนหน้านะโดยที่โดยเฉพาะให้ความสำคัญกับ ประปางานคนพิการแล้วก็เรื่องของ ผู้สูงอายุนะซึ่งในส่วนนี้เนี่ยเราก็จะเน้นในเรื่องของการที่ปัญหาที่เรา เรื่องของการทำตามตัวชี้วัดนะตัวที่ว่าพี่เราจะเป็นหวัดจาม 3 ตัวการพัฒนาได้อย่างทั่วถึงและเรื่องของอย่างยั่งยืนในเรื่องของ มีปัญหาด้านสุขภาพ ด้านการศึกษาความเท่าเทียมทางเพศเรื่องของการจ้างงานแล้วก็เรื่องของการรับมือการเปลี่ยนแปลงแล้วก็เรื่องของสังคมของ ที่มีความสุขยุติธรรมต่างๆนั้นเป็นสิ่งที่เราเป็นตัวชี้วัดของเรานะ ในส่วนที่พี่ปัจจุบันที่ยังแท่นต่อตรงได้แนะนำ อารยาแปลว่ามันเป็นโรค ดิจิตอลในยุคปัจจุบันตั้งทุกคนต้องเข้าถึงอินเทอร์เน็ตได้เข้าถึง สื่อสังคมหรือบริการทางดิจิตอลได้ซึ่งปัจจุบันเนี่ยถ้าเราพูดถึง 80 เปอร์เซ็นต์ของคนไทย น่าจะเข้าถึงอินเทอร์เน็ตได้แล้วนะแต่คนพิการเนี่ย จดทะเบียนและไม่จดทะเบียนนะถ้าจดทะเบียนในในที่ที่ พรบ dga ขึ้นเป็นบัตรคนพิการจะเป็นแค่ส่วนนึงแต่คนพิการทั้งประเทศ มีมากกว่า 4 ล้านคน ซึ่งส่วนคนทั้งหมดเนี่ย ต้องเข้าถึง เข้าถึงอินเทอร์เน็ตได้ได้อย่างไร เรานี่เราก็มี เอกสารที่ว่าจะต้องทำไม่ให้ได้ในเรื่องของการเข้าถึงอินเทอร์เน็ตปัญหาที่เกิดขึ้น การเข้าถึงก็จะเป็นเรื่องของเรื่องเรื่องค่าใช้จ่ายที่เกิดขึ้นนะเรื่องของ การเข้าถึงอุปกรณ์ต่างๆและเรื่องของการที่มีเรื่องของ ทันตะทักษะ รายการที่เข้าถึง ลองดูลองดูจากการเข้าถึงอุปกรณ์ต่างๆแล้วเนี่ยจะมีเรื่องของการเข้าถึงเรื่องของ หรือเรื่องของเราบริการซึ่งอันนี้เป็นส่วนที่ที่ท่านต่อพงษ์ก็ได้นำ ต้องเริ่มจากการออกแบบนักออกแบบที่ที่ที่สามารถเข้าถึงได้ซึ่งในส่วนนี้เนี่ย ตั้งสภาที่ตลกก็จะให้ความสำคัญแล้วก็สร้างแรงจูงใจแล้วก็ให้ความรู้กับ ผู้ประกอบการภาคธุรกิจเอกชนที่จะให้ความสำคัญที่จะมา พัฒนาระบบ ข้อมูลหรือว่าบริการของภาคเอกชนที่ให้สามารถเข้าถึงได้เช่นเดียวกัน มีภาครัฐก็มีกฎหมายบังคับมาตรา 26 นี้ไม่บังคับภาคเอกชน จะบังคับเฉพาะเอกชนที่รับเงินจากรัฐ ไม่เคยชนไหนที่จะรับเงินอุดหนุนจากรัฐไปต้องทำทางกฎหมายบังคับไว้มีกฎกระทรวง เอกชนทั่วไปไม่ต้องเข้านะจะเห็นว่า ธนาคารอยู่ดีก็ปิด บริการภาค ไม่ให้คนพิการเข้าเลยหน้าตาการ เพราะว่าบอกว่าเป็นช่องโหว่อันนี้ก็ มาทางสะพานแล้วก็ไม่อยากไปเจริญก้าวหน้านะ มันต้องถึงได้แต่เรื่องแล้วก็ต้องมี ภารกิจนะต้องไปถามว่าเขาต้องเข้าถึงได้อย่างที่ใช้เทคโนโลยีที่เชื่อถือได้ ไปต่อไป ซึ่งในการดำเนินการทั้งหมดเนี่ยเราบูรณาการกันทั้งสภาภารกิจทั้งสะพานเด่น เรามีการพัฒนาตั้งแต่เศรษฐกิจ เรื่องโครงการความร่วมมือต่างๆนะเรื่องพัฒนาบุคลากรพัฒนากำลังคน ส่วนต่างๆแล้วก็ไปตั้งนานเรื่องของมาตรฐานต่างๆรวมทั้งสังคมและมีการบูรณาการกัน ภารกิจของสภาทุกภาคส่วนที่เกี่ยวข้องนะคะ ส่วน ที่เราจะดำเนินการ ต่อไปหรือเปล่า เราจะต้องเป็นทำให้เกิด เรียกว่าคุณภาพชีวิตนะคะ พัฒนาให้เป็น คุณภาพชีวิต ประชาชนทุกคนเนี่ยต้องมีคุณภาพชีวิตที่ดีนะในเรื่องของการเรื่องของการเข้าถึงอย่างเช่นเรื่องกันค่ะ ถึงเรื่อง ระบบแพรกษาสุขนะสามารถเข้าถึงได้โดยที่ผ่านดิจิตอลได้อย่างไร พัฒนา องค์ความรู้เรื่องของการเรามีเรื่องของการ สร้างภูมิคุ้มกันนะคุ้มกันให้กับ เรื่องของใคร ภัยทางไซเบอร์ให้กับตั้งแต่เด็กแล้วก็พูด ผู้ใช้ดิจิตอลต่างๆซึ่งเดี๋ยวเราจะขยายผลเป็นเรื่องของการเกิดภัยที่เกิดจาก สามทางเพศต่อไปนาฬิกาเป็นสิ่งที่ทาง เขาจะพาเราดำเนินการต่อ มาจากต่อเนื่องการที่เกี่ยวข้องกับ กิจกรรมด้านสังคมดิจิตอล ขอบคุณคุณเด็กมากเลยนะคะก็เห็นบทบาทของสภาดิจิทัลในการขับเคลื่อนที่ให้เกิด การเข้าถึงของเนื้อหาทางด้านดิจิตอลบริการดิจิตอลโดยเฉพาะอย่างยิ่งในส่วนที่ไม่ได้เป็นภาคบังคับ กฎหมายนะคะตอนนี้ก็ต้องขอขอบคุณมากๆที่ช่วยผลักดันให้ทางใต้กันชนได้ตระหนักรู้ถึงความสำคัญตรงนี้นะคะ ที่มันจะมีตัวเลขที่น่าสนใจ ตัวเลข 1 คือเรื่องของการเข้าถึงบริการอินเทอร์เน็ตไหมคะเมื่อตอนช่วงต้นเนี่ยท่าน จับเวลาว่าในยุคเนี่ยแล้วก็ที่เราเรียกว่าภายหลัง ecopia ทุกคนอย่าอยู่กันบนสื่อดิจิตอลอุปกรณ์กีต้าร์ ตัวเลขที่ว่าถ้าเป็น คนพิการ เอาตัวเลข คันข้างต่ำเลยไม่ถึงไม่ถึง 50 เปอร์เซ็นต์เลยทีเดียวซึ่งก็อันนี้ก็ได้ การที่เราพูดถึงภารกิจ ตลาดทันได้ทำพระธาตุและหน่วยงานแต่ละหน่วยงานได้ทำที่ผ่านมาแล้วก็เลยอยากให้ มองไปข้างหน้านะคะในอนาคตว่า เราจะช่วยกัน เสื้อนะคะทั้งภาครัฐและเอกชนเนี่ยจะมาสามารถร่วมมือกันในการค่ะ ให้เกิด การเข้าถึงส่งเสริมให้เกิดการเข้าถึงบริการดิจิตอลและก็เนื้อหา เอาเนี่ยได้มากขึ้นอย่างไรโดยเฉพาะในกลุ่มที่ว่าเรายังเห็นตัวเลขที่ค่อนข้างต่ำนะคะอันนี้เดี๋ยวจะ ขอเริ่มจากทาง PA ก่อนเลยนะคะรอบนี้ ค่ะก็เน้นเรื่องของความร่วมมือค่ะที่จะผลักดันให้มันเกิดขึ้นเนี่ย บอกว่าอ้าวเดี๋ยวตอนนี้เราจำได้แล้วว่าเราต้องคอนโทรล วันนี้ด้วยตัวเองนะ ก็ขออนุญาตไปภาพประกอบ โอเคค่ะ สภาพมันไม่เปลี่ยนตามที่พูดยกมือบอกได้นะ ก็ในส่วนนี้หาต้องบอกว่า dga ค่ะเนื่องจากภารกิจอย่างที่บอกก็คือเรามีเรื่องที่เราจะ มาตรฐานแล้วก็เราก็เข้าใจเลยค่ะมาตรฐานบัญชีออกมาแล้วทำไมไม่ได้อัพเดท เรามีมาตรฐานเว็บไซต์ภาครัฐค่ะออกมา Version ก็เหมือน W cag นะคะมีตั้งแต่ 1.0 ปัจจุบัน 2.2 GTA ก็มี Version 1 Version 2 Version 2 เนี่ยค้างอยู่ตั้งแต่ ปี 2558 นะคะ ปีนี้ปีอะไรคะ 2567 ได้ค่ะเราทนไม่ได้ทนไม่ได้ที่มันจะไม่อัพเดทข้อเทคโนโลยีอัพเดทไปหมดแล้วเพราะฉะนั้น เราก็เลยมีทำเวอร์ชั่น 3.0 ประกาศมาเมื่อปีที่ผ่านมานะคะ 250 จริงๆมันก็นานเกินไปนะ การที่ไม่ได้อัพเดทแต่ว่าอย่างที่บอกมันเป็นช่วงเปลี่ยนผ่านนะคะบวกทั้ง covid เรากำลังดูทิศทางว่า ยังจำเป็นอยู่ไหม web app จะทำยังไงหรือ mobile app จะทำยังไงในที่สุดมันคือที่ ทางของการอัพเดทข้อมูลเราจะอัพเดทยังไงดี ซึ่งจริงๆต้องบอกว่า ในที่สุดวิธีการที่เราอัพเดทด้วยค่ะมันก็คือเน้นไปที่ว่า ต้องขันต่อเทคโนโลยีที่ทันต่อเหตุการณ์ถามว่าทำไมไม่ทันสมัยล่าสุด ภาครัฐไม่ได้มีงบประมาณเยอะนะคะเราบางทีอาจจะชนที่มารับงาน คิดว่าภาครัฐมีงบเยอะนะคะบางทีไม่ได้เยอะขนาดนั้นบวกกับภารกิจ พี่อ่าน ช่วง covid เนี่ยบางทีงบประมาณส่วนใหญ่เราเน้นไปที่ช่วยเหลือประชาชนก่อนแผนการพัฒนา บางทีมันก็ต้อง สร้างความสมดุลระหว่างว่าความสะดวกกับการลงทุนเพื่อรองรับเทคโนโลยี เปลี่ยนไปนะคะไม่งั้นสิ่งที่เราปรับ อันนี้นะคะ จะเป็นในส่วนที่บอกว่าถ้าท่านเคยเห็นหน้าปกที่ทางด้านซ้ายนะคะอันนั้นคือ version 5 อาแปะ ถ้าท่านเริ่มเห็นอ่านหน้าปกที่มันค่อนข้างจะคล้ายๆกับสิ่งที่เราไปทำงานกับ 2 สำนักงานมาตรฐานผลิตภัณฑ์อุตสาหกรรมเนี่ยเราก็ไปเรียนรู้จากเขาค่ะแล้วเขาก็ให้บางส่วนที่เป็น ก็เอามาปรับให้มันดูเป็นเป็นแนวมาตรฐานมากขึ้นนะคะแต่ว่าเราจะมีคู่มือ ตะกร้อ ในหน้าเว็บไซต์ซึ่งท่านสามารถดาวน์โหลดได้นะคะก็อันนี้ถ้าเป็นชื่อเนี่ยเราจะเรียก มาตรฐาน สำนักงานพัฒนารัฐบาลดิจิทัล น้องบอกว่าเมื่อก่อนเนี่ย dga เราเคยทำผิด ราดค่ะเวลาเราประกาศอะไรเนี่ยเราไปเสนอให้บังคับใช้วันรุ่งขึ้นประกาศวันนี้บ้างคะ พรุ่งนี้เกิดอะไรขึ้นคะ ราคางบประมาณก็น้อยคนก็น้อยเกิดการต่อต้านอย่างรุนแรง เราต้องเล็กเจริญไงเราก็เรียนรู้ว่านอกจากประกาศแล้วเราต้องให้เวลาและเราก็ต้องเป็นอย่าง บอกค่ะ Smart connect ไปประสานทำความเข้าใจว่าถึงเวลาต้องกลับนะเว็บไซต์ท่านอาจจะเคยมีตั้งแต่ ปี 58 ท่านจะทำเหมือนเดิมไม่ได้ท่านต้อง เปลี่ยนแปลงตามเทคโนโลยีเพราะอะไรคะเหมือนที่คุณหญิงนงคราญบอกว่ามันเป็นเรื่อง Cyber Security ดีด้วย บางท่านอาจจะได้ยินข่าวข้อมูลเว็บ Fishing เกิดการเปลี่ยนแปลงหน้าเว็บเอาเข้าเว็บนี้กลายเป็นเว็บพนันเอาไม่ใช่เว็บภาครัฐแล้ว เมียหรอค่ะตอนเราปรับไม่ให้เราพยายามให้ให้ทุกคนเข้าใจเขาถึงแล้วก็ตระหนักว่า ถ้าท่านไม่ได้คิดจะปรับและความทันสมัยอย่างน้อยท่านต้องปรับเพราะไม่งั้นน่ะท่านไม่สามารถดูแล ฝันเห็นได้มันเป็นช่องโหว่ทางด้าน Security ด้วยเพราะฉะนั้นตัวตัวมาตรฐาน ไปภาครัฐ 3.0 เนี่ยค่ะก็เอา ระบุความคิดต่างๆเนี่ยเข้ามารวมอยู่ด้วยกันโดยเราทำผ่านคณะทำงานนะคะ แล้วจะมีคณะทำงานเนี่ยที่มาร่วมกันมีผู้แทนกระทรวง de ด้วยแล้วก็มีผู้แทน สมาคมอุตสาหกรรมนะคะตอนแรกเข้าใจว่ามีสภา Digital ด้วยนะคะเพราะอยู่ในขณะทำงานเราเรียกว่าคณะทำงาน TC 1 ถึงมาทำเรื่องอ่านตัว ความมั่นคงปลอดภัยของของตัวดิจิตอลน่ะค่ะก็ตอนนี้มีการ เปลี่ยนชื่อเล็กน้อยนะคะแต่ว่าเราก็ยังคงใช้คณะทำงาน tc1 ซึ่งก็มาช่วยกันร่างตัวนี้ค่ะ โดยคำนึงถึงบริบท ต่างๆของภาครัฐ แล้วสิ่งหนึ่งที่ขาดไม่ได้ค่ะนั่นคือในหัวข้อเกณฑ์การทำมาตรฐาน ภาครัฐนี้เราบอกว่าต้องลดความเหลื่อมล้ำด้วยก็คือต้องทำตามมาตรฐาน ดู cag ซึ่งในปี 58 ก็เขียนไว้ว่าทุกหน่วยงานทำเว็บไซต์เสร็จแล้วต้องเอาเข้าไป นะคะกับเครื่องมือของ W cag แล้วต้องได้ระดับอย่างน้อย พระเอกเดียว ตกใจกันใหญ่เลยอันนี้เป็นมุกนะคะตอนบ่าย ถ้าใครตกใจไม่แปลว่ารู้ว่าเดี๋ยวก็โอเคคืออะไรนะคะ หลอกเรากำหนดแค่อย่างน้อย 1 a นะคะใช่ไหมคะแล้วก็ได้กันถ้วน แล้วเป็นไงคะปี 58 จนถึงปี 61 เพิ่มจำนวนเพจ เขียนโดเมนทำให้ทำอีกเยอะแยะเลย เยอะแยะเลยแต่เราก็ยัง เอเหมือนเดิมใช่ไหมคะซึ่ง W C A G เขารู้ทันท่านค่ะ คนรู้ทันเพราะเขาปรับเป็น W chg 2.1 ใช่ไหมคะเขาก็ทำเครื่องมือออกมาใหม่ ขอท่านไปตรวจเนี่ยมันจะมีบางส่วนที่มีการเปลี่ยนแปลงกับตัว ตัวคอนโทรลที่ท่านต้องไปปรับแล้วบางส่วนก็เอาออก ยิ่ง W C I T 2.2 ที่ประกาศเมื่อตุลาคมเนี่ยบางส่วนที่เขาเคยกำหนด n a เขาบอกว่าต่อจากนี้ไม่ได้แล้วนะขั้นต่ำยังไงก็ต้อง คือมันไม่ใช่ว่าต้อง AA ทุกข้อแต่มันจะมีบางข้อที่ งานจะเริ่มบอกว่าต้องเป็น Double A แล้วซึ่งเดี๋ยวท่านคงจะได้ยินได้ฟังต่อๆไปแต่ว่า ท่านเข้าเว็บไซต์ที่ทางดีเอทำให้เนี่ยเรารู้ค่ะ อากาศเวลาอ่านแล้วปวดหัวแค่ไหนเราทำภาคผนวกไว้ให้เลยนะคะเทียบ W C A G 2 ศูนย์ 2.1 2.2 เพื่อบอกว่าอะไรเปลี่ยนแปลงตลกๆ มันคงรู้ว่ามันคือสี่หัวข้อเรื่อง personable opendurian Aerobic หลักการ 4 หลักการของ W C A G อยู่เหมือนเดิมเพียงแต่ไอ้ตัว สิ่งที่ท่านต้องทำเหมือนแอคชั่นที่ท่านต้องทำเนี่ยเพื่อให้คนพิการเข้าถึงได้นะ มีการเปลี่ยนไป ซึ่งอันนี้ทั้งหมดนะคะอันนี้ ก็ถ้าสงสัยก็ดาวน์โหลดน่ะเหมือนคิวอาร์โค้ดข้างบนเนี่ยนะคะแล้วก็จะเข้าไปดู เพราะอยากให้เข้าไปดูตรงตรงภาคผนวก ได้ ปรับปรุงเปลี่ยนแปลงได้ทันนะคะซึ่งอันนี้ อาจเป็นมาตรฐานศพชื่อมันบอกแล้วคือเราทำเป็นข้อเสนอแนะก่อนค่ะ คะแนนข้อเสนอแนะ มาทันทำได้อย่างน้อย 2 ปีร่วมมือกับสภาดิจิตอลร่วมมือกับกระทรวง de นะคะ ฉันก็จะ สามารถทำได้และหน่วยงานหลักๆ ทำได้เนี่ยเราจะไปเสนอประกาศ ข้อบังคับนะคะประกาศบังคับใช้นะคะ ไปนะคะเดี๋ยวเอาให้จบเลยนะคะแป๊บนึงนะคะ ค่ะก็จะเห็นว่า 3.0 อันนี้ก็จะสรุปมาให้นะคะเพราะฉะนั้น ถ้าถามว่าอะไรที่เปลี่ยนแปลงค่ะเราเน้นค่ะ ต้องใช้โดเมนเนมนะคะถ้าหน่วยงานไหนยังไม่ได้ใช้ โดเมนเนมเนี่ยเป็นดอท co.th นะคะถ้าเป็นหน่วยงานภาครัฐ จะมีการบังคับ ถ้าเป็นองค์การมหาชนแบบ VGA นะคะบางทีเราใช้ dot TH ถ้าเป็นหน่วยงานทางการทหารบางทีใช้ดอท mi.th นะคะถามว่าทำไมการใช้โดเมนเนมมันสำคัญ เพราะว่าเวลาหน่วยงานรัฐไปจดทะเบียนโดเมนเนมอ่ะค่ะ บางทีเราต้องใช้เอกสารในการจัด ตั้งหน่วยงานระดับ geo เนี่ยจะให้ ผู้ร้ายเนี่ยไปขอ จดเป็นหน่วยงาน dot to เนี่ยทำไม่ได้นะคะเพราะว่ามันต้องมีกฎหมายเป็นพระราชบัญญัติ พระราชกฤษฎีกาสนับสนุนถึงจะได้เป็นดอท co.th นะคะ orbx เนี่ยเพราะฉะนั้นอันนี้มันสร้างความน่าเชื่อถือ เพราะฉะนั้นถ้าหน่วยงานรัฐยังเป็นดอทคอมอย่างนะคะมันจะเหมือนเว็บไซต์ขายของนอกมันเป็นไปไม่ได้ อันที่ 2 คือเราเน้นว่าอ่าตอบโจทย์การเปิดเผยข้อมูลของหน่วยงานรัฐ สิ่งใดที่เราสื่อสารกับประชาชนเนี่ยถ้าเขาโทรมาถามบ่อยๆทำไมคุณไม่เอาขึ้นหน้าเว็บ สายคุณล่ะข้อมูลที่ต้องเปิดเผยมีอะไรบ้างซึ่งจริงๆแล้วเขียนไว้นะคะแล้วก็บอกว่ามีภารกิจ หน่วยงาน function หน่วยงานคนที่เกี่ยวข้องโครงสร้างองค์กรทำไปซะ เริ่มเริ่มเริ่มไม่เหมือนเดิมเปลี่ยนไปเรื่อยๆแต่ต้องขอบคุณนะคะทางปปชนะคะหน่วยงานที่เข้ามา ตรวจเนี่ย เขาก็จะมีออกมาเขาชื่อโอมเนี่ยค่ะเขาเป็นหน่วยงานที่ ดูเรื่องความโปร่งใสของภาครัฐใช่ไหมคะ ป้องกันปราบปรามทุจริตแห่งชาติป.ป.ชเนี่ยเขาก็จะบอกว่า ถ้าคุณต้องเปิดเผยเพื่อความโปร่งใสและมีอะไรบ้างเขาก็เลยเขียนเป็น กติกามารยาทชื่อโอไอทีอันนี้ต้องขออภัยนะคะไม่ได้ใส่ตัวเต็มมาให้มันย่อมาจาก Open Beta integrity and transparency assessment คือหลักๆก็คือ กฎกติกามารยาทอ้าวภาครัฐไปวัดตัวเองซิโปร่งใสแค่ไหนถ้าโปร่งใสแปลว่าคุณต้องบอกข้อมูลเหล่านี้ขึ้นทั้งหน้า ขายของคุณได้ซึ่งพอเรากลับก็มีหน่วยงานมาบอกเราว่าทำไมไม่เขียนให้มันเหมือนกันเลยสิ่งที่ดีเจกำหนด สิ่งที่ปปชกำหนดเราก็ได้ค่ะงั้นเดี๋ยวกลับ เขียนไว้เลยว่าก็เพื่อความโปร่งใสคุณก็สามารถเอาขึ้นแบบนี้แล้วไปปีหน่วยงาน เขาก็จะมาตรวจ คุณก็ต้องแสดงข้อมูลเหล่านี้อันนี้เราก็เป็นการฝากจากเวอร์ชั่น 2.0 อีกอันนึงที่ปรับนะคะก็คือเป็นเรื่องความมั่นคงปลอดภัยอย่างที่กล่าวไปแล้วเพราะว่าอย่างที่บอก ภาครัฐมีกรณีอินซิเด้นพวกเว็บฟิชชิ่งค่อนข้างเยอะเพราะฉะนั้นเนี่ย คุณต้องรู้ว่าจะมีวิธีป้องกันความมั่นคงปลอดภัยของเว็บไซต์ยังไงมีการ เวอร์ชั่นอ่านค่าท่านใช้พวก wordpress ในการ เขียนหรือว่าใช้ database ที่มันไม่อัพเดทเนี่ยถ้ามีการอัพเดตต่อเนื่องไหมมีการผลัด ขายซอฟต์แวร์ต่อเนื่องไหมไม่ใช่ว่าไม่ได้หรอกทำไม่ได้เพราะว่ายังจ้างเวนเดอร์ไม่ได้อันนี้ a ก็รับนะคะหมายถึงว่า มีคนโทรมาถามผมอยู่ฝ่ายไอทีครับผมอยากจะ Version แปลว่างบประมาณยังไม่มีครับแล้วก็ผู้ใหญ่ก็ไม่ให้เอาเวอร์ชั่นเก่าลง แต่ว่าถ้าเราทำต่อไปเดี๋ยวข้อมูลเราจะหลุดครับทำยังไงดีอ่ะเป็นไงคะวันนี้ พี่อ้อยพี่ฉอดวันศุกร์ ตอบไงเวลาเจออย่างนี้ก็เอางี้นะน้อง มีการว่าน้องต้องอาจจะเก็บข้อมูลสำคัญกับข้อมูลไม่สำคัญก่อนแล้วจริงๆก็ต้องอธิบาย อ่านให้เข้าใจถึงความเสี่ยงและความรับผิดชอบเพราะฉะนั้นเนี่ยยังไงก็ต้องกลับ กลับไม่ได้เนี่ยก็เดี๋ยวพี่เชิญผู้บริหารพี่ไปคุยกับผู้บริหารน้องได้แต่ตอนนี้น้องไป การเว็บไซต์ตัวเองให้มันมั่นคงปลอดภัยที่สุดเท่าที่มนุษย์จะทำได้นะคะ เราก็พูดกันแบบนี้เวลาที่เราเป็น smart connector กับทีมไอทีที่พัก ขอแล้วโดนตัดงบอ่ะพี่ทำไงดีบอกเอาน้องโอเพนซอร์สก็มีไอ้นุ่น ไอ้นู่นไอ้นี่ก็มีเยอะแยะน้องแก้ไปก่อนแล้วเดี๋ยวพวกพี่เข้าไปช่วยก็จะเป็นลักษณะนี้นะคะที่ถามว่ามันถึงเวลาที่ อากาศต้องเรียนรู้และต้องกลับแล้วเราก็มีหลักสูตร เราก็มีหลักสูตรให้เรียนออนไลน์นะคะก็อันนี้ก็เข้าไปได้ที่ที่ดี นะคะก็ไปดูได้ส่วนอันข้อที่ 2 ต่อมาจึงเราเน้นมากๆ ซื้อมาแจกคือการลดความเหลื่อมล้ำทางสังคมซึ่งอย่างที่บอกแล้วก็ชี้ไปที่ W cag ซึ่งต้อง คุณทางสอจแล้วก็สะพายดิจิตอลที่นำ W C i g 2.12 ออกมาถ่ายทอด เป็นภาษาไทยให้ทุกคนเข้าใจซึ่งเราก็ชี้ไปเลยว่าให้เป็นแนวทางปฏิบัติ ตามเว็บไซต์ที่ทางสอจกำหนด ถ้าเป็นภาครัฐ ถ้าเป็นภาคเอกชนเราก็จะบอกให้ไป ทำตามที่สภาที่จะต้องกำหนดนะคะ เพราะฉะนั้นเหล่านี้ก็คือการเปลี่ยนแปลงจากเวอร์ชั่น 2 มาเวอร์ชั่น 3 นะคะซึ่งทั้งหมดเนี่ยค่ะ ว่าจะเป็นในส่วนที่สรุปนะคะว่าเวลาเราเขียนเพื่อให้อ่านง่ายๆค่ะ ก็จะเป็นในส่วนที่ ในโบสถ์นะคะเราทำสรุปมาให้เลยต้องบอกว่า ที่บอกว่า นัดหน้าปกมันไม่สวยเหมือนเดิมค่ะเราก็กลัวท่านไม่สนใจนะคะถามว่าเราทำอะไรเราก็เลยทำเครื่องมือเช็ค หาให้ดาวน์โหลดก็เหมือนตารางคล้ายๆตาราง Excel ด้วยค่ะให้ท่าน download ดูรายการเมื่อท่านจะตรวจสอบว่าท่านคอมพลายกับมาตรฐานเว็บไซต์ภาครัฐ 3.0 หรือยังนะคะ เป็นข้อๆท่านก็ถามแล้วท่านก็ไปดูเว็บไซต์ท่านถ้าทำได้แล้วก็ติ๊กแล้วส่วนใหญ่ค่ะอันนี้ 5 ขั้นมีงบประมาณจ้าง vendor ค่ะ อเวนเจอร์ที่นั่งอยู่ในห้องนี้ถ้าเป็นเอกชนค่ะอันนี้ ควรจะเป็นหนึ่งในอยู่ในทีโออาร์นะคะตอนทำสัญญา การตรวจรับเนี่ยถามว่าตรวจรับยังไงมาตรฐานเว็บไซต์ภาครัฐ ลุงก็ต้องให้เป็นไปตามมาตรฐานเว็บไซต์ภาครัฐเวอร์ชั่นล่าสุด 3.0 ก็เอาไปแนบในทีโออาร์ตอนจัดจ้าง ลาเวนเดอร์ที่มารับงานก็รู้แล้วล่ะว่าต้องทำอะไรรวมทั้งข้อที่เกี่ยวข้องกับแมนยู ด้วย ถึงเรายังไม่ได้เปลี่ยนนะคะเราแค่แนะนำว่าให้ทำไปตาม wcag ชุด 1 อันนี้ยังไม่ไป 2.2 นะคะว่าทำไมเพราะว่าตอนนี้เราก็รอเครื่องมือของ ของสวทชอยู่นะคะเดี๋ยวส่งให้เขาช่วยทำให้ส่วนตำบล ทำเครื่องมือถึงแค่ 2.1 W C R T 2.2 เครื่องมือที่ตรวจยังไม่ยังไม่ออก ก็เลยจะแนะนำเป็นไปตามนั้นแล้วก็ยังอย่างน้อยได้ A ก็อย่างน้อยระดับ a เหมือนเดิมนะคะยังไม่กล้าขึ้นไปถึง ใครมีใครทำใช่ไหมคะ จริงๆหน่วยงานที่เกี่ยวข้องกับคนพิการโดยตรงเนี่ยมันจะมีบางส่วนที่ต้องทำคลิปนะคะ ฟังคำแนะนำของ W 40 ก็อันนี้ก็ดาวน์โหลดไปใช้ได้นะคะเวลารับงานหรือเวลาจะ ถ้างานจะได้ทราบ ขอแนะนำหน่วยงานภาครัฐก็บอกภาครัฐเนี่ยประชาสัมพันธ์ไม่เก่งนะคะตอนนี้สังเกตเวลา พูดเหมือนเซลล์เล็กๆนะ กรณีค่ะเราช่วยสอนเมื่อกี้ขออนุญาตท่านผอรัตนาแล้วนะคะคือเราไม่เคยอยู่นิ่งนะคะจะดู crg ยังไม่เสร็จ เราไม่ได้สนชน่ะมีแนวทางนะคะที่ ประกวดแข่งขัน ว่าหน่วยงานภาครัฐถ้าใครสามารถปรับตาม W CNG 2.1 ได้ไม่ใช่ 2.0 ตลอด เพราะเข้าประกวดแข่งขันนะคะซึ่งวันนี้เราเลือกมาให้ดูที่เกี่ยวกับคนพิการนะคะ ก็อันนี้เป็นเว็บ อย่าพูดผิด กรมส่งเสริมและพัฒนาคุณภาพชีวิตคนพิการนะคะก็คือกรมที่ช่วยทำ บัตรคนพิการขึ้น App ทางลัดนะคะท่านก็ได้รับรางวัลนะคะซึ่งจริงๆเนี้ย เป็นไปตาม W C A G 2.1 แล้วนะคะตรวจแล้ว เพราะฉะนั้นคือถ้าท่านที่อ่านในวันนี้นะคะท่านมี เป็นคนพิการหรือคนรู้จักที่เป็นคนพิการเข้าแล้วก็ feedback มาได้นะคะเพราะอันนี้คือ เป็นเป็นหน่วยงานที่ได้รับรางวัลนะคะจาก ทางสอจนะคะชื่อรางวัลหน่วยงานที่ผ่านเกณฑ์การประกวด ที่ทุกคนเข้าถึงได้ประจำปี 2556 อันนี้เป็นตัวอย่างนำร่องเพราะฉะนั้นเวลาถ้าเกี่ยวกับ คนพิการจริงๆเนี่ยเราก็พยายามจะส่งไปเหมือนแนะนำบ่ ขออนุญาตหน่วยงาน Champion ถ้าทันทำไม่ได้ติดขัดตรงไหนเนี่ยให้ให้ไป ขอที่กรมได้นะคะหรือว่าติด หมาพันธุ์ dga เพราะว่าจริงๆสิ่งที่ดีเจพยายามแล้วก็เคยคุยกับทางคุณหญิง งานกับผอ. รัตนาในที่ประชุมก่อนที่จะประกวดอันนี้เสร็จ ก็มีเหมือนกันว่าต่อจะมีภาคระดับเวลาตรวจรับเว็บไซต์ควรจะเชิญสมัคร กรมคนพิการมาใหม่ เป็นนั่งใน 1 ในคณะกรรมการตรวจรับด้วยไหม เป็นกรณีนี้นะคะไม่ใช่ตรวจรับเสร็จเราไปแก้ทีหลังเพราะว่าเราเราก็ ไม่เป็นจริงๆค่ะคือนอกจากตรวจด้วยเครื่องมือ wcag แล้วเนี่ยอาจจะต้องมีคนพิการ ก็อันนี้ก็เป็นหนึ่งในนโยบายที่ dga รับมาแล้วพยายามที่จะมาเปล่า แม่เขียนยังไงให้ให้เป็นแบบนี้ได้ไหมซึ่งส่วนใหญ่ตอนนี้มาตรฐานมันเป็นแค่ ข้อเสนอแนะเราก็เลยมาจะบอกหน่วยงานรัฐที่เอาเครื่องมือไอ้ตัว checklist ว่าจะไปใช้ ว่าตอนตรวจรับครั้งสุดท้ายเนี่ยควรจะเชิญสมาคมคนพิการเข้าไปด้วยนะก่อนตรวจรับ อีกเว็บนึงนะคะหน้าสุดท้ายแล้วค่ะรออันนี้ก็โฆษณานะคะเราเรารัก Thai PBS ด้วยนะคะก็ได้รับรางวัลนะคะ ThaiPBS เนี่ยก็ก็ทำได้ตาม W CNG 2.1 เหมือนกันนะคะก็ลองเข้าไปดูนะคะเพราะว่าจริงๆผู้ใช้งานของไทย ก็คงมีกลุ่มคนพิการไม่น้อยเลยบางทีดูรายการทีวีช่อง One ก็จะเห็นว่าเขาก็จะมีเรื่องเล่านะคะที่เกี่ยว เพราะฉะนั้นก็สามารถเข้าไปดูได้นะคะอันนี้ก็เป็นในส่วนที่ เพื่อนอย่างที่เมื่อกี้ทางวิทยากรก็ถามว่าถ้าเป็นภาครัฐกับเพื่อนอย่างไรตอนนี้เราก็ ขับเคลื่อนผ่านตัวมาตรฐานเว็บไซต์ภาครัฐแล้วเราก็บอกว่า เว็บไซต์ภาครัฐที่จัดทำขึ้นเนี่ยอย่างน้อยต้องให้คนพิการเข้าถึงได้แล้วก็ตาม อยู่ csc มาตรฐานสากลและก็แปลเป็นภาษาไทยโดยทางแล้วก็ ขายดิจิตอล ขอบคุณค่ะก็เลยเห็นภาพเลยนะคะว่าการขับเคลื่อนของทางฝั่งภาครัฐ จะไปต่อยังไงแล้วมีเรื่องกันมาตรฐานเรื่องโครงการส่งเสริมและให้เวลา 2 ปีใช่ไหมคะก่อนจะถึงภาคบังคับใช้แต่ว่าเราส่งเสริมมี LINE มีข้อกำหนดนะคะหรือว่ามีการให้คำปรึกษาทางผ่านทาง rga มีเรื่องของการอบรมแล้วก็มีเครื่องมือเดี๋ยวเนชั่นต่อไปเราจะไม่พูดถึงเครื่องมือกันนะคะแล้วนอกจากนั้น แล้วก็มีให้รางวัลสำหรับหน่วยงานที่สามารถทำได้ตามมาตรฐานด้วยก็หลายๆหน่วยงาน เข้ามาร่วมในวันนี้ก็สามารถทำได้แล้วก็ได้รับแล้วกัน มาถึงภาคเอกชนบ้าง ว่าเราจะขับเคลื่อนตรงนี้ต่อไปเป็นยังไงในอนาคต กรอบแนวทางการส่งเสริมการเข้าถึงได้และการบริการที่ได้อย่างถ้วนหน้าของ ดิจิตอล เราก็ให้ความสำคัญอย่างที่เจนแล้วนะว่ารักกันโดย เริ่มแรกเราก็เริ่มพัฒนาตัว แผนที่คุณนุว่าจะทำ guideline ออกมาก่อนเลยเพราะว่า การที่จะดำเนินการก็ต้องมีกรอบในการเลือกจะทำอย่างไรก็ตามเราก็เริ่ม เริ่มจัดให้มีไกด์ไลน์ก่อนนะที่คนทุกคน รู้จักแล้วก็คนทุกคนเข้าถึงได้รายได้ก่อนนะแล้วก็ประกาศใกล้ๆ 2.1 ออกมาแล้วก็ส่งให้ทางกระทรวง ดีใจด้วยนะรักกันก็ได้แล้วก็มีการทำความร่วมมือกับภาครัฐแล้วก็มีการ ให้มีการดำเนินการอย่างต่อเนื่องมาโดยที่ในการผลักดันของเราเนี่ย จากว่า 20 ครับผม เล็บขบ Minecraft 16 ไม่เข้ากลุ่มภาคเอกชนแค่นี้เราก็มีหวังว่าเราจะทำยังไงให้เอกชนจะให้ความสำคัญ ก็เลยว่าเออ เข้าไปหาหรือท่านมณเฑียรว่าแก้กฎหมายได้ไหมให้ 20 กกเนี่ย เข้ากลุ่มท่านก่อนเดี๋ยวท่านจะเข้าสภาให้นะก็สุดท้าย โดยโดยสุดท้ายก็ นับจากวันนั้นอาจารย์วันทนีย์ว่าอาจจะแก้ไขไม่ได้ เราก็ทำไงเราก็เลยต้องให้เราต้องมีนโยบายในการ จะสร้างแรงจูงใจให้กับเอกชน ความสำคัญได้อย่างไรนะแล้วก็ในเรื่องของการนอกจากนั้นเราก็สร้างความพร้อมในเรื่องของการ พัฒนาที่เกี่ยวข้องกับการด้านสังคมเพื่อจะได้เปิดบริการ ที่เกี่ยวข้องกับด้านสังคมได้มากขึ้นแล้วก็มีการสร้างความตระหนักรู้โดยการพัฒนาให้องค์ความรู้เรื่อง มีการทำความร่วมมือกับภาคเอกชนและผู้ให้บริการที่ต้องใช้ในการทำพิซซ่า Content ต่างๆที่สามารถทำงานได้แล้วก็แล้วก็จะมีการ อาจจะมีเรื่องของการประกวดให้รางวัล ในกลุ่มของให้เกิดจนถึงปัจจุบันนี้ก็มีรางวัลอยู่แล้วเพราะว่าห่วงของสมาคมนะแต่ว่า ให้ได้รางวัลจากการประเมินด้วยจริงๆนะของการพัฒนาหลักสูตร แล้วก็จะพัฒนาทั้งคนพิการและผู้ประกอบการ ก็เป็นหลักสูตรที่เรากะว่านรกกับสวรรค์อยู่นะว่าหลักสูตรจะเป็นอย่างไรในปีปีนี้ปีนี้เนื่องจากว่า เราก็คุยกับทางทางกระทรวงมา 2 ปีแล้วนะที่ไปช่วยกันสักคนภาครัฐแล้วก็เรียนท่านแล้วอ่ะ ในส่วนของเอกชนเดี๋ยวเราจะช่วยกันทำ เริ่มศึกษามา 2 ปีที่แล้วนะว่าทิศทางเราจะทำอย่างไรได้นะ ในปีนี้เราก็จะเริ่มดำเนินการที่จะเชิญชวนภาคส่วนหน้าที่ ที่มีความสนใจทั้งในส่วนนี้เนี่ยเราก็อยากจะได้พักอยู่จนที่ เป็นที่ต้องการในการเข้าบริการของ ผู้พิการหรือกลุ่มเปราะบางนะคะก็นั่งตรงนี้เดี๋ยวทาง มูลนิธิเว็บไซต์ไทย ว่าจะช่วยสำรวจให้นะว่า ชนกลุ่มใดที่เราควรจะ ละหมาดเชิญชวนมาแล้วทำการประเมินจะได้ ส่งใจท่านผู้ใช้บริการ แล้วเรากำลังทำ สีแดงกำลังทำทำการ เซอร์เวย์ให้นะนิดเดียวก็ได้จอดตรงนี้ใช่ไหมจากตรงนี้เนี่ยเราก็จะมีส่วนที่ว่า จะดำเนินการในร่วมมือโดยการผลักดันอย่างไรโดยที่เราก็จะเริ่มจากการ พัฒนา บุคลากรก่อนหน้าจอที่เรากำลังพัฒนาหลักสูตรแล้วก็ จะมีการเชิญชวนให้ผู้ประกอบการที่ สนใจนะเข้ามา สมัครประเมิน จน บางส่วนอาจจะไปเรียนเชิญท่านนะว่า อาจจะไม่เข้ามาเดี๋ยวเราก็มีมีทั้งโจทย์ที่ว่า สมัครใจ สมัครมาหรือจะใช้ใช้ วิธีการยังไงที่ไปเรียนเชิญนะก็มาร่วม ส่วนหนึ่งแล้วก็มาสร้างความรู้จักโดยที่พัฒนา ในส่วนที่ผู้ประกอบการแล้วก็จะมีการทำสื่อสารและสื่อประชาสัมพันธ์ให้ท่านเข้าใจแล้วก็อัด ผู้ประกอบการ โดยที่ผู้พัฒนา สิ่งที่บอกว่าผู้พัฒนาเนี่ย ก็ส่วนใหญ่ก็เป็นสมาชิกสภานะมาจากสมาคม อุตสาหกรรมซอฟต์แวร์สมาคมโปรแกรมเมอร์ ผู้พัฒนาตรงนี้จึงเข้าได้รับการพัฒนาและนำไปใช้ได้อยู่แล้วเนี่ย ให้สามารถนำไปใช้ที่เข้าถึงได้ พี่ก็จะมีมีอาจจะมีการทำ certification ให้ว่าเขาผ่านการพัฒนาบุคลากรที่มีศักยภาพที่จะ พัฒนาและรับงานจากภาครัฐได้กำหนด MOU QR ในอนาคตว่าจะต้องเป็นบุคคลที่ผ่านการอบรมแล้ว ก็จะเป็นแรงจูงใจว่าบุคลากรที่มีความรู้จริงๆในส่วนนี้ แล้วก็หลังจากนั้นเราก็จะพัฒนาในส่วนของ หน่วยงานนะที่พูด ผู้ประกอบการ เรื่องที่สำคัญที่สุดนะที่เราได้รับความรู้มาจากสมาคมคนตาบอดคือ นำเข้าข้อมูล ผู้พัฒนาเนี่ย programmer จะเขียนว่า ฐานะ อะไรนะ แปลว่าคนพิการบอกไม่ได้นะต้องถึงไม่ได้อธิบายเลยพี่ คืออะไร เราเราก็ได้รับความรู้จากทางสมาคมมาเนี่ยอันนี้ก็เป็นส่วนหนึ่งที่เดียวเราจะ จะทำให้เกิดตรงนี้ได้แล้วก็ในส่วนที่ที่สำคัญก็คือนอกจาก guideline แล้วอาจจะมีเรื่อง คู่มือแนวทางปฏิบัติ มาด้วยกันก็ต้องดำเนินการต่อนะแล้วก็สุดท้ายเนี่ยก็ต้อง คนพิการที่จะเข้าถึงก็ต้องทำให้เข้าถึงได้ทั้ง อุปกรณ์ให้เขาดึงได้ทั้งเรื่องของความรู้เข้าถึงได้ตั้งค่าเครือข่าย ในส่วนของภาครัฐเมื่อกี้ทางท่านได้นำเสนอขออนุญาตเสนอแนะนิดนึงว่า การจดโดเมน ขอส่งเสริมให้จดโดเมน จะถ่ายด้วยนะ ใช้ไม่เป็นไรทอทหารยอยักษ์แล้วก็ ชื่อโดเมนก็เป็นชื่อไทยได้นะตอนนี้จดควบคู่ไปกับ Domain ภาษาอังกฤษแล้วก็ไม่เสียค่าใช้จ่ายนะทางผู้จดทะเบียน เดี๋ยวส่งเสริมแปลว่าเพราะว่าในกลุ่ม ชุมชนที่อยู่ในพื้นที่นะคะ รับหน้าฐานราก อาจจะไม่รู้จัก th-th ชื่ออะไร แต่เขารู้จักคำว่าถ่ายมันก็จะรู้ไทยวันนั้น สามารถจดได้แล้วก็ค้นหาจาก ภาษาไทยก็ได้เลยนะคะจากโรงเรียนขออนุญาตเสนอแนะตรงนี้ไปด้วยนะ รักกันต่อไปแล้วก็ได้ส่วนที่จะให้คนพิการมาอยู่ในกรรมการตรวจรับ ไม่ไม่ไม่ไม่แนะนำทางเราคุยกับทางเด็กๆไวนะคะ เราจะจัดว่า ตรงนี้ต้องผ่านการประเมินโดยคนพิการ การที่จะตรวจรับเนี่ย การตรวจรับต้องผ่านการประเมินก่อนเพื่อนคนพิการเข้ามามีส่วนร่วมในการประเมินนอกเหนือจากประเมินตามเครื่องมือต่างๆนะเนี่ย ไม่มีจอดที่คนพิการมาร่วมประเมินและในระยะยาว จริงๆแล้วมันมีเรื่องของเซลล์ ประเมินด้วยตนเองแล้วเนี่ย ค</w:t>
      </w:r>
      <w:r>
        <w:rPr>
          <w:b/>
        </w:rPr>
        <w:t xml:space="preserve">คนพิการเข้ามาประเมินอย่างต่อเนื่องตั้งแต่เริ่มออกแบบจนถึง นำไปใช้แล้วก็ในระหว่างปีเนี่ยเหมือนออดิทบัญชี มันต่อเนื่องเพราะว่า นำเข้าข้อมูลเนี่ย วันแรกๆ Happy เล็กๆพอผ่านผ่านไปเนี่ย คนนำเข้าคนใหม่ไม่มีความรู้นะ ไม่ได้ทำไม่ได้ทำไม่ได้เหมือนเดิมนะเนี่ยคนพิการจะเข้าไปตรวจนะไปตรวจ ใส่เสื้อตัวนี้เนี่ยอาจจะเป็นเป็นมีค่าใช้จ่ายให้กับ ให้กับทางกลุ่มคนพิการที่จะมาเป็นผู้ประเมินด้วยนะนิดๆเดี๋ยวทาง กระบวนการต่างๆเหล่านี้เราก็จะทำงานร่วมกับ ดีที่ทำ MOU ร่วมกันเมื่อเช้านี้ค่ะ ขอบคุณค่ะก็ประเด็นเรื่องของการให้ ให้ความรู้นี้น่าสนใจมากเลยนะคะเพราะว่าหยังภาครัฐมี Content หรือมีหน้าที่ที่จะต้องทำ การให้เข้าถึงได้แต่บางทีเนี่ยอาจจะต้องอาศัยภาคเอกชนด้วยที่จะเป็นผู้พัฒนา เปิดนะคะถ้าเกิดมีการให้การอบรมมันก็มีการให้เกรดใต้จะช่วยภาครัฐ พูด คิวอะไรไหนที่ที่เหมาะที่จะมาทำบริการที่สามารถให้ทุกคนเข้าถึงได้นะคะ ใครอยากให้ทางอ่ะ พูดถึงในของภาพรวมในภาพของประเทศนะคะว่าเราจะผลักดันให้เกิดการเข้าถึงเนื้อหาและบริการ เผชิญ ขออนุญาต ย้อนไปที่หน้าที่ของกระทรวง ICT เดิมตามพรบ 20 เล็บขบ ซึ่งเราเนี่ยได้มีการ สร้างกฎกระทรวงขึ้นมาฉบับหนึ่ง เพลงในกฎกระทรวงก็จะระบุว่าหน่วยงานรัฐ ได้งบประมาณจะต้องอำนวยความสะดวกในการเข้าถึงได้ตามมาตรฐานอย่างที่เราบอก ตั้งแต่เวอร์ชั่น 1 มานะคะ ปีนี้นอกนอกเหนือจากนั้นเนี่ยกระบวนการที่เราอำนวยความสะดวก คนพิการก็คือการให้และยืมคืนอุปกรณ์ dun dun มีคนพิการจะได้ใช้สะดวกเพราะฉะนั้นเนี่ยคืน 2 บทบาทหน้าที่ของกฎกระทรวงในสมัยนั้น ที่นี่เมื่อกระทรวง de จัดตั้งขึ้นในปี 60 นะคะสตชตั้งขึ้น 61 เราเริ่มมาทบทวนบทบาทที่เราได้การบ้าน ส่งต่อเป็นมรดก มาจากไอซีทีนะคะเรื่องคนพิการ ซึ่งเราก็พบว่าจากการที่เราไปขับเคลื่อนว่าหน่วยงานจะต้องทำตามมาตรฐาน หาว่า w a g ในการเข้าถึงเว็บไซต์โน้ตนี่นะเนี่ย มันก็เลยเป็นที่มาว่า อะไรที่ 3 เลยนะคะ มันก็เลยเป็นที่มาว่า ไปที่เรากำหนดให้เขาไปทำเว็บไซต์กันทั้งหลายทั้งปวงเนี่ยนะคะ มันมีการขับเคลื่อนจนถึงยุคดิจิตอลอย่างไรบ้าง ในปี 63 เนี่ยเราก็เริ่มมีการสำรวจและมีการประเมินและว่าหน่วยงานเรา หน่วยงานภาครัฐ ไม่มีการ ดำเนินการตามมาตรฐานเว็บไซต์มากน้อยแค่ไหน ซึ่งในยุคแรกๆเนี่ยในปี 63 เราก็พบว่าเว็บไซต์ของหน่วยงานถึง 52 หาที่มันไม่ผ่านตามมาตรฐานในการเข้าถึง ซึ่งหลังจากนั้นถามว่าในฐานะเว็บในฐานะที่เราเป็น เราก็ ไม่ได้ถึงขนาดต้องไปบังคับนะคะเพราะว่าเราเอง ในบทบาทตรงนั้นเนี่ยเราถามว่าเรามีอำนาจไปบังคับหน่วยงานแค่ไหนอันนี้เราไม่ได้มีอำนาจ แต่ถ้าถามว่าตาม พรบคนพิการมีอำนาจแน่นอนหน่วยงานต้องปฏิบัตินะคะซึ่งอันนี้มันจะเป็นเพื่อนกันตั้งแต่ คนพิการหรือว่า ผู้ทรงคุณวุฒิของคนพิการทั้งหลายที่พยายามขับเคลื่อนในสภานะคะมันก็เลยกลายเป็นว่าหน่วยงานต้องทำแต่มันไม่มี ไปที่ไปบังคับ พอมาปี 66 65 เราทำการสำรวจรอบที่ 2 นะคะ ซึ่งพอสำรวจรอบที่ 2 เนี่ยจำนวนหน่วยงานที่เราสำรวจมันจะเพิ่มมากขึ้นนะคะ น่าจะเป็นประมาณ 58 เปอร์เซ็นต์ก็ยัง ไม่ตรงตามมาตรฐานอยู่ดีนะคะเพราะเราได้ภาพนี้ออกมาปุ๊บเนี่ย เราได้มีการประเมินให้หน่วยงานนี้ ออกเป็น 4 กลุ่มนะคะ พรบประเมินภาครัฐออกมาเป็น 4 กลุ่มเนี่ยเราก็พบว่า เราสามารถที่จะกำหนดให้ เราสามารถจะกำหนดให้หน่วยงานนี้เป็นระดับ ปุ่มที่ดีเยี่ยมนะคะ แล้วก็กลุ่มที่ดีกลุ่มที่จะต้องปรับปรุงนะคะระดับผ่านแล้วก็กลุ่มที่ไม่ผ่านการประเมินนะคะ ตรงไหนตรงจุดนี้เนี่ย ตรงจุดนี้เนี่ยแล้วก็จะเจอว่าจากหน่วยงานที่เราประเมินทั้งหมดเจ้าค่ะ มันก็จะมีหนุ่มหน่วยงานที่เป็นดีเยี่ยมเป็น แพทที่เป็นมะเร็งแล้วก็เป็นลมอักเสบนะคะซึ่งสิ่งต่างๆเหล่านี้เนี่ยพอเห็นตัวเลขตรงนี้ เราก็คิดว่า เราจำเป็นต้องขับเคลื่อนและว่าให้หน่วยงานมีความรู้ จะถามว่าจะทำยังไงให้หน่วยงานมีความรู้ซึ่งเมื่อตะกี้เนี่ย ทางเองหรือท่านหม่อมเองด้วยนะคะ ก็จะพูดถึงการขับเคลื่อนที่แตะที่สตชหลายรอบนะคะเดี๋ยวจะเป็นเรื่องเล่า สั่งด้วยนะคะว่าจากการที่เราขับเคลื่อนตรงจุด อาณาจักรกลุ่ม a กลุ่ม B กลุ่ม 4 กลุ่มดีตรงนี้ค่ะเราก็เลยได้มีการจัดอบรมนะคะ ทั้งระดับผู้บริหาร ทั้งผู้ผลิต Content นะคะ รวมไปถึงระดับของ โปรแกรมเมอร์ที่เป็นคนพัฒนาซึ่งเราก็จะมีหลักสูตร 3 ระดับตรงนี้ออกมานะคะ แล้วเราก็จะแบ่งการอบรมนะคะโดยที่เราก็จะเชิญหน่วยงานทั้งระดับบริหารทั้งโปรแกรมเมอร์นะคะทั้ง คนที่เป็นคนที่พัฒนา Content แรกเข้ามาอบรมกับเรา ในวันแรกๆเนี่ยเราคิดว่ามันอาจจะมีเหตุการณ์ที่ เขายังตั้งรับไม่ทันคนก็เข้ามาอบรมกับเราน้อย รอวันสุดท้ายนะคะเข้ามาแบบถล่มทลายจนต้องขยายพื้นที่ในการอบรมมา หน่วยงานที่ให้ความสนใจในการอบรมตรงนี้เยอะมากนะคะ หลังจากที่เรามีการอบรม พรุ่งนี้แล้วเนี่ย นะคะเรามีคนออกมาเป็นหลายๆรุ่นเลยนะคะทั้งหมด 6 รุ่นนะตอนช่วงนั้นนะคะ เราเอาตัวมาตรฐานตัวนี้เข้ามาเป็นตัวต้นในการที่อบรม ว่า แต่ละคนที่เข้าอบรมควรมีความรู้อะไรอย่างเช่นว่า ผู้บริหารควรจะมีความรู้อะไรคะ บริหารหน่วยงานจะต้องขับเคลื่อนในหน่วยงานให้ได้ว่าต้องไปผลักดันเรื่องของ W ในส่วนของเว็บไซต์ตัวเองถูกไหมคะผู้บริหารต้องไปกำหนดให้หน่วยงานตัวเองกำหนด p o r n มาว่าว่ามีการจ้างพัฒนาเว็บไซต์ ท่านต้องทำตามมาตรฐาน W chg ถ้าเราไม่ขับเคลื่อนระดับบริหาร เกี่ยวอะไรมันก็จะหลวมแล้วเมื่อตรวจรับมาก็จะไม่ผ่านระดับมาตรฐาน QC IG ส่วน Content โปรแกรมเมอร์ ต้องไปเรียนรู้ในการลงดีเทลของการพัฒนาในตัวเว็บไซต์นะคะ จะให้เว็บไซต์ที่ออกมาแต่ละเพจเนี่ย มีการนำเสนอ Content ในแบบไหนที่คนพิการอ่านได้มีการนำเสนอตัวเทคนิค เทคโนโลยีอะไรต่างๆที่นำเสนอออกมาในหน้าเพจที่คนพิการเข้าถึงได้เป็นความรู้ของสาร นะคะ รักนะเนี่ย สิ่งที่เราตรวจนะคะ Doctor พูดถึงคำว่าเครื่องมือนะคะกลับ คนอ่านคุณหญิงบอกว่าให้คนพิการมาช่วยตรวจนะคะ เรื่องนี้เป็นเรื่องที่เล่าสนุกมากเลยเพราะตอนแรกเนี่ยเวลาที่เราตรวจด้วยเครื่องมือปุ๊บเนี่ย ยิงเว็บไซต์เข้าไปตู้เดียวมันก็จะมี Report ออกมาจริงๆใช่ไหมคะแล้วการแก้ไขแล้วก็แก้ไขตาม Report นึง ฉันสบายใจแล้วฉันผ่านแล้วตามมาตรฐานเป๊ะเลย แต่เผอิญว่าในโครงการที่เราทำการ เรามีการให้ ทาง วิจารณ์นะคะเข้ามาช่วยตรวจด้วย หน่วยงานที่ได้คะแนนผ่านฉลุยโด่งๆกันทั้งหลายตกฮวบเลยค่ะ หมกฮวกไปหมดเลย มีใครทราบไหมคะว่าใครเคยเข้าไปฟังตอนเราอบรมไหมคะ ทำไมเขาถึงตกฮวบ เดาได้ไหมคะว่าพอคนพิการใช้ปุ๊บตรวจปุ๊บตกคะแนนฮวบหมดเลย สาเหตุก็คือเมื่อกี้ผู้หญิงพูดคำว่า Pictures ไอ้ตรงข้อที่บอกว่าต้องมีการบอกว่าภาพที่ชี้ไปมันคืออะไร เขาก็ขึ้นแคปชั่นว่า Picture Picture Picture ฉันผ่าน โลหะ พี่กานบอกว่าพี่เจออะไร ไม่เห็นบอกเลยว่ามันเป็นพิษเจออะไรอันนี้ตกและเห็นไหมคะไม่ว่าจะเป็นระดับเสียงไม่ว่าที่จะเป็นตัวเลข ตัวใหญ่ขยายนะคะ คนพิการทาง หู เขาก็จะต้อง ตัวตามที่เขาต้องการเพราะฉะนั้นเรื่อง Pictures เป็นเรื่องที่หน่วยงานตกมากเพราะว่า เจอในเว็บไซต์มันเยอะอ่ะ ไม่รู้ว่าพี่เจออะไรอันนี้คือคะแนนที่ตกกระทบพวกเลยนะคะ ฉะนั้นการอธิบาย Pictures ต้องไป Picture การประชุมสัมมนาโน้นนี้นั้น Pictures โครงสร้างโน้ตนี้มันต้องอธิบายให้ชัดเจน เพื่อที่เวลาคนพิการให้เขาเข้าไปชี้ที่ Pictures เขาจะได้รู้ว่าเจออะไร การควบเลยนะคะ นี่จาก 13 ข้อตรงนี้ค่ะเขาก็จะมีเกณฑ์ในการตรวจตามนี้นะคะ มันก็จะมีมากมายตามนี้นะคะ น่าจะเป็นการตรวจโดยคนพิการและ หลังจากที่ใช้เครื่องมือก็จะตรวจทุกอย่างนะคะ หลังจากนั้นเนี่ย เราก็จะได้หน่วยงานนะคะ ประมาณ 50 หน่วยงานนะคะรายงานอันดับหนึ่งก็คือคะแนนเต็ม 100% เนี่ยค่ะก็จะเป็น หางานตรวจเงินแผ่นดินกรมบังคับคดีอันนี้ก็จะเป็นความภาคภูมิใจของหน่วยงานที่เข้ามา รับรางวัลกับทางก่อนนะคะ อย่างเมื่อกี้ที่บอกก็คือไทยพีบีเอสก็ได้นะคะ กรมส่งเสริมคุณภาพชีวิตคนพิการก็ได้นะคะ จริงๆกระทรวงดีเองก็ไม่ได้อันดับหนึ่งนะคะเราก็ยังมีจุดบอด อะไรในตัวเว็บไซต์ของเราเหมือนกันนะคะอันนี้ก็จะเป็นรายชื่อของหน่วยงานทั้ง 50 หน่วยงาน หาในปี 60 แล้วก็ได้รางวัลไปนะ รักนะเนี่ยเราก็ บรรยากาศชื่นมื่นนะคะถ่ายรูปอะไรกันเสร็จรับรางวัลกันไปนะคะอันนี้ก็ เสร็จสิ้นไปในปี 65 งานที่ 2 ที่เราขับเคลื่อนให้คนพิการได้ใช้หรือการพัฒนา Application Before ดีซึ่งเรามองว่า จริงๆแล้วตอนนี้ Application ทั่วโลกมีเยอะมากแต่เขาก็พยายามจะทำ ฉันออกมาเพื่อให้เห็นว่า อย่างน้อยคนตาบอดคนหูพิการนะคะคนพิการทางสติปัญญา รวมไปถึงคนพิการทางเคลื่อนไหวก็จะมีแอพพลิเคชั่นเบื้องต้นนะคะ ซึ่งตัวนี้ก็ขอข้ามไปนะคะคนมันไม่มีอะไรเด่นแล้วเราก็มีการทำในตัวของการทำเว็บ รวม Application นะคะ เราก็จะดึง เว็บอาจเราดึง Application จากทุกๆหน่วยงานเข้ามารวมเลยแล้วเราเองเราก็มีการพัฒนาแอพพลิเคชั่น เพิ่มด้วยซึ่งในส่วนของ Application ที่เราทำเพิ่มเนี่ยเราก็จะเน้นว่าให้ อำนวยความสะดวกด้วยเขาได้รายได้ด้วยบางแอพพลิเคชั่นเนี่ยเราให้คนพิการแสดงความ ของเขานะคะแล้วเราสามารถที่จะให้เขาเนี่ยเป็นช่องทางในการที่ว่า ทำรายได้ให้กับตัวเองว่าเขามีความสามารถทางร้องเพลงอย่างนี้ค่ะ สมาคมก็จะเป็นคนบริหารจัดการเกี่ยวกับการติดต่อสื่อสารว่าให้คน นาฬิกาเนี่ยไปร้องเพลงที่แนนงานนี้ซึ้งสิ่งเหล่านี้มันเป็น Application ที่เราเน้น ประโยชน์ที่คนพิการจะได้รับจริงๆนะคะ จากนั้นเนี่ยเราก็ได้มีอันนี้ให้พวก Application ต่างๆของคนพิการที่เรามีนะคะ อันนี้จะเป็น Application ที่เรารวมไม่ใช่แค่แอปของคนไทยแล้วก็ รวมมาจากทั่วโลกเลยแล้วก็ สิ่งที่เราทำตรงนี้ออกมาเนี่ยเราก็ทำด้วยความหวังดี แต่สิ่งที่เราได้รับ comment กับท่านปลัดของเราคือ เราจำเป็นจะต้องทราบด้วยนะว่าทำกันมากมายมหาศาลเลยอ่ะ ใช้กันหรือเปล่าอันนี้ก็เป็นโจทก์อีกนะว่าต่อไปมันจะต้องมีการเก็บข้อมูลไว้ว่า App ที่ทำมาไม่ใช่สักแต่ว่าทำ ต้องรู้ด้วยว่าคนดาวน์โหลดไปใช้เท่าไหร่อะไรยังไงนะคะซึ่งมันจะทำให้ การใช้งบประมาณเราเกิดความคุ้มค่านะคะอันนี้ก็เป็น comment จากท่านปลัด สิ่งที่เราพูดถึงในส่วนของงานด้านสังคม สนชทำนะวันนี้เรามีศูนย์ดิจิทัลชุมชน 2000 กว่าแห่งนะคะวันนี้เนี่ยเราไปติดตั้งศูนย์ดิจิทัลชุมชนในศูนย์ คนพิการ 7 แห่งนะคะโดยที่ใน 7 แห่งนี้ก็จะเป็น อสูรของผู้พิการทางสติปัญญานะคะทางออทิสติกที่ มหาวิทยาลัยพระมหาชัยนะคะ ที่โรงเรียนเศรษฐเสถียรนะคะโรงเรียนศรีสังวาลย์ โรงเรียนโสต สาธุมหาเมฆแล้วก็ศูนย์การศึกษาพิเศษกรุงเทพฯนะคะซึ่งศูนย์เหล่านี้เราเองเราก็ได้ ตรวจเยี่ยมแล้วก็เข้าไปดูนะคะเราก็ดีใจว่าคนพิการได้ใช้ประโยชน์อย่างคนพิการที่ เป็นด้านการเคลื่อนไหว นั่งรถเข็นมาใช้คอมพิวเตอร์กันอย่างสนุกสนานนะคะน้องๆที่เป็นออทิสติก ใช้คอมพิวเตอร์ในการดูภาพดูหนังฟังเพลงได้ซึ่งสิ่งเหล่านี้มันก็สร้างชีวิต เป็นประโยชน์ให้กับคนพิการสิ่งเหล่านี้เป็นงานที่สนชพยายามค่ะ เพื่อนในแต่ละปีนะคะแม้นว่าเราจะไม่ได้งบประมาณสนับสนุนจาก งบประมาณแผ่นดิน โชคดีของกระทรวงก็คือเรามีกองทุน งานส่วนใหญ่ตรงนี้คือกองทุนดิจิตอลนะคะซึ่งเรามุ่งเน้นที่การสร้างนวัตกรรม ในการที่เราจะสร้างให้เกิด ประโยชน์กับคนพิการในการขับเคลื่อนงานของคนพิการนี้เราก็ได้ คุยกันในคณะกรรมการหรือคณะทำงานซึ่ง Doctor เองหรอคุณหญิงเองก็อยู่ในนั้นซึ่งในแนวทางที่ทั้ง 2 หน่วยงานพูดไปเนี่ย เป็นสิ่งที่เราคุยกันใน ในส่วนของ คณะกรรมการที่เราคุยนะคะการขับเคลื่อนต่างๆเนี่ยสตชเป็นหน่วยนโยบายเพราะฉะนั้น เราก็จะต้อง มอบภารกิจในการปฏิบัติต่างๆไปให้หน่วยงานที่เกี่ยวข้องนะคะ อ่านในส่วนตรงนี้ก็เป็นงานขับเคลื่อนที่สอนทำณปัจจุบันและในอนาคต นี่เรากำลังปรับปรุง ระหว่างที่มีการปรับปรุงวิธีการให้ ถ้าให้ยืมแล้วก็ให้อุปกรณ์คนพิการ อันนั้นจะเปลี่ยนแปลงวิธีการจาก ภาคปกติก็คือการทำด้วยกระดาษด้วยคณะกรรมการที่มานั่งประชุมกันในแต่ละวันแต่ละวัน อย่าไปทุกอย่างแล้วจะทำผ่านกระบวนการดิจิตอลทั้งหมดเป็นงานในอนาคต สรชากำลัง ขอบคุณค่ะก็เห็นภาพเลยนะคะแต่จากด้านนโยบายจงไปถึงผู้ใช้ ไปให้ถึงผู้ชายจริงๆนะคะเรื่องที่หลายท่านก็ได้พูดถึงว่าเราก็อยากให้ทางผู้ชายนะคะ ไม่มีส่วนร่วมตั้งแต่เรื่องของการอ่าน แต่ไปเลยนะคะแล้วก็จนถึงการตรวจรับแล้วก็ประเมินการใช้งานก็ไม่ใช่ประเมินครั้งเดียวด้วยนะคะ จะประเมินกันอย่างต่อเนื่องเพื่อให้เว็บไซต์หรือบริการต่างๆเนี่ยสามารถ เข้าถึงและใช้ประโยชน์ได้อย่างต่อเนื่องจริงๆนะคะที่เราพอจะมีเวลาซัก 1-2 คำถามนะคะมีท่านใดต้องการจะสอบถามนะคะ ขอใหม่ ไมไม่ทักเข้ามาทางด้านหลัง ผมชื่อสุรัตน์ เธออาทิตย์นะครับวันนี้เป็นตัวแทนของสมาคมคนตาบอด โดยส่วนตัวผมเนี่ยผมเป็นคนป่วยสายตาเลือนลาง แล้ววันนี้รู้สึกตื่นเต้นมาก ไปหาที่เราจะมีการขับเคลื่อนเรื่องของเว็บไซต์ โดยมุ่งเน้นเรื่องของ Accident นะครับผมมีประเด็น คงไม่ใช่คำถามอันนั้นเป็นเป็นความเห็นของผมแล้วกัน ผมคิดว่าการขับเคลื่อนเรื่องนี้มันเป็นเรื่องสำคัญคือการเปลี่ยนแปลงของประเทศ ณภายใต้แนวคิดที่บอกว่า conclusion คือทุกคนต้องเท่าเทียมกัน สิ่งที่ผมคาดหวังว่าหลังจากจบ การ ดำเนินการในวันนี้ไปแล้วเนี่ย เราควรจะมีโอกาสได้ทำงานร่วมกัน คือจะต้องมี Master plan ที่ชัดเจน มี Action Plan ที่ชัดเจนกำหนดให้ชัดเจนว่า 6 เดือนแรกเนี่ย ผลผลิตที่ได้จากการเสวนาในวันนี้เรื่องของการขับเคลื่อนในผลผลิตคืออะไร ผมเองเคยทำงานอยู่ในงานภาครัฐมาก่อน เรื่องของ dtouch ตอบได้เลยครับว่าเป็นความเจ็บปวดของคนพิการมาก ก็อยากจะฝากเรื่องนี้เอาไว้ประเด็นที่ 1 นะฮะ ที่ 2 ครับ ผมแบ่งเรื่องของการใช้ service ออกเป็น 2 กลุ่มและกัน แลกครับก็เป็นกลุ่มภาคราชการ ซึ่งผมคิดว่า ผมอยากจะเสนอราคาตัวแทนของดีเจว่า เราควรจะเอาเรื่องของดิจิตอล accessibility นะฮะใส่เข้าไปในเรื่องของการประเมินหรือเศษส่วน สวัสดีที่รักด้วย เราดู framework ของการประเมินรัฐบาลจึงต้องมีการประเมินเรื่องของ Public Service ใช่ไหมครับตอนนี้ หน่วยงานนะผ่านขั้นพื้นฐานหมดแล้ว ต่อไปก็เข้าสู่ขั้นที่เป็นมาตรฐาน สิ่งที่ ผมคิดว่าควรจะใส่ลงไปด้วยเนี่ยก็คือเอาสาระในเรื่องของ dtec ที่ตามมาตรฐาน ใส่เข้าไปในการปฏิบัติด้วย ดังนั้นผลการประเมินดีเด่นของภาครัฐเนี่ยมันควรจะมีมุมมองเรื่องของ พี่เข้าไปด้วย คิดว่าภาครัฐในน่าจะน่าจะส่งเสริมง่ายๆ เนื่องจากมีการประเมินตรงนี้อยู่แล้ว ส่วนภาคเอกชนผมคิดว่า service ส่วนใหญ่ของคนพิการจะใช้ภาคเอกชน ครับว่าจะเป็นการโอนเงินผ่านธนาคารในการใช้เซอร์วิสในการ ซื้อตั๋วเครื่องบินอย่างนี้เป็นต้นพวกเรานี้ ในมุมมองผมหน่อยฮะ คงต้องมีอินเซนทีฟให้เขา อย่างเช่นหน่วยงานไหนที่มี zbing จะเป็นเว็บ หรือเป็น mobile Application ที่รองรับ ตามมาตรฐานที่แล้ว ผมคิดว่า ต้องส่งเสริมให้เขามีอินเซนทีฟ เช่นเอาไปลดภาษี ครับผมยกตัวอย่างให้ดูง่ายๆอย่างนี้นะว่าเราคุยกันทุกวันนี้คุยกันเยอะเลยฮะเรื่องฝุ่น เรื่องโลกร้อน ผมมีมุมมองผมผมก็เลยไม่ทำง่ายมากเลย ไอ้อินเซนทีฟกับหน่วยงาน เอกชนสิครับว่าถ้าเกิดเขาสามารถ ดำเนินการ work Home ได้ใช้ Digital platform ในการทำงานได้ ลดภาษีให้เขา ผมเชื่อว่าโลกจะเย็นขึ้นอย่างรวดเร็ว ก็ฝากไว้นะคะเป็นของผมเนี่ยฮะ ตัวแทนของสมาคมคนตาบอดขอบคุณครับ สวัสดีครับ มี Comment OK ค่ะเดี๋ยวรับไปนะคะเรื่อง Residence เซอร์เวย์นะคะขอบคุณค่ะ สวัสดีครับผมณัฐวุฒิอมรวิวัฒน์นะครับ มาจาก อีก 10 นาทีนะครับแต่ว่าอาจจะให้ความเห็น เชิงส่วนตัว ด้วยนะครับก็ ทำงานร่วมกับ บริการโดยเฉพาะสมาคมคนตาบอด พอสมควรนะครับแล้วก็ ดีใจเหมือนกันครับ ว่าวันนี้ได้พูดถึงหลายเรื่องโดยชอบ แนวทาง พี่ค่อนข้างจะจับต้องได้ชัดเจนมากนะครับ เรื่องทิวา ซึ่งผมว่ามันจะเป็นกระบวนการซึ่งทำให้หน่วยงาน ร่วมกันทำมีความรับผิดชอบร่วมกับ vendor ช่วยในตัวนี้ดีมากเลยครับขอย้ำเสริม แต่ในสิ่งที่จริงเป็นช่างเหมือนกันแต่ว่าการตรวจรับเรื่องคนพิการเป็นเรื่องสำคัญอย่างยิ่ง นะครับเพราะว่าอย่างที่บอกเลยคนตาบอดหลายคนที่เป็นเพื่อน อ่านแล้วทำงานมาด้วยกันไงจะบอกว่า การที่มี ability ไม่ได้หมายความว่า utility ใช้ง่าย ไม่ขับไปนะเนี่ยมันเหมือนเรามี minimum requirements แต่ว่า วันนั้นเนี่ยมันมันไม่ได้ เพราะฉะนั้นเนี่ยการตรวจสอบโดยโดย ผู้ใช้งานจริงอ่ะ เหมือนกับการมีคนมาทำยุทธวิธีแท้ ขับรถอยู่สวิสส่วนใหญ่ทั้งหมดแหละ ทำโดยบริษัทหรือคนซึ่งไม่ได้เป็นคนพิการ ทำยังไงเราถึงจะให้หน่วยงานที่ทำ ux เนี่ย โดยชีวานะครับโดยชีวา มีคนพิการอยู่ในทีมงาน สมาคมอาจจะเป็นหนึ่งในนั้น แต่ถ้าเกิดว่าหน่วยงานมันเยอะมากๆแล้วสมาคมมาจะรับไม่ไหวเนี่ย หน่วยงานที่มาตรวจ urs เนี่ย ต้องมีคนพิการที่เซอร์ติฟายเนี่ยอยู่ในทีมด้วย คิดว่าจะเป็นการสร้างอาชีพให้กับคนพิการคนตาบอดได้อย่างดีเยี่ยม คนคนตาบอดเยอะมากครับที่จบปริญญาตรีแต่ต้องไปขายลอตเตอรี่ ว่าเขาไม่มีโอกาสได้ทำงาน มีคนมาบอกมีคดีสูงมากถ้ามีงานลักษณะนี้ เขาก็จะเป็น certify ui testing ให้ผมว่าออกมามหาศาลเลยนะครับอันนี้ไม่ได้นับว่า เอาเงินของขายไหมคนตาบอด อย่างเดียวนะวันนี้ต้องบอกว่ายังไงเราก็อยากให้มันมีการตรวจสอบแบบ ui testing และโดยไม่ปกติ ต้องหาวิธีเทียบ จะหาวิธีดิสทริบิวออกมาอีกเรื่องนึงอันนี้ต้องขออนุญาตพูดจากส่วนตัวเพราะว่าเนี่ย เรื่องซึ่ง ไม่คุยกับฟ้าคนพิการมาพอ กวนเนี่ยเหรอหน่วยงานที่ทำหน้าที่ ตรวจสอบ on top เข้าไปอีก ครับก็คือหลักฐาน คือหมายความว่า ไปดูของอเมริกาเหนือมีคนพิการไปฟ้องเป็นคดีตัวอย่าง ขับแล้วก็ฟ้องได้ก็เพราะว่า มีการรับ งบประมาณแล้วก็ ประชาชนก็ต้องมีสิทธิ์ที่จะเข้าถึงซึ่ง เกม พี่พูดถึง ว่ามันเป็นเหมือนกับ ทำโดยโดยเงื่อนไขว่าเป็น foreman มันอาจจะไม่ ไม่เกิดนะครับอเมริกาก็เลยตั้ง เป็นโรคขอในจะเป็นหน่วยงานที่ทำหน้าที่รับ การฟ้อง ของคนตาบอด นะครับแล้วเขาก็มีหน้าที่มาอิมพีเม้นอีกทีนึงผมเข้าใจว่าท่านโดยที่ฟังมาก็เหมือนกัน ว่า ของได้อยู่แล้วนะครับ แต่ว่า อยากให้ไปถึงจะมีขั้นนั้นรองรับไว้ก็ๆก็ไม่เลวนะครับแต่ว่า ถ้ามาถึงประเด็นเมื่อคืนพูดให้ความเห็นก่อนหน้านี้ผมว่าหน่วยหน่วยที่ทำงานร่วมกัน ถ้าจะมีฝั่งตุลาการมาร่วมด้วยตั้งแต่ต้นก็น่าจะดี นะครับเพื่อทำให้กระบวนการตรวจสอบมันครบถ้วน เป็นก็จะมีทั้งฝ่ายบริหารฝ่ายนิติบัญญัติและฝ่ายตุลาการมาร่วมกันเลย ประเด็นสุดท้ายนี้ฉันคิดถึงนิดนึงแต่ผมคิดว่าเรามีฝั่งบวกเยอะ ด้วยนะแต่ฝั่ง ฟังอะไรอ่ะฟังพระเนาะพี่คิดว่าต้องมี ผสมอะไรบ้าง ครับขอบคุณครับ เอาเป็นความเห็นที่ใส่ก็อตเดี๋ยวดา เราก็มีคณะทำงานกันอยู่นะคะก็จะรับตรงนี้ไปก็ก็น่าจะเป็นเรื่องของการบังคับ ใช้กฎหมายแล้วหลายครั้งแล้วเห็นว่ามีข้อกำหนดต่างๆอยู่แล้วแต่กระบวนการที่จะเกิด ให้เกิดการบังคับใช้ได้จริงตามที่เราออกแบบกฎหมายดีๆละอย่างเนี่ยก็น่าจะต้องทำ รายการนี้ให้สมบูรณ์นะคะหากก็ต้องขอบคุณความเห็นจากท่านผู้เข้าร่วมฟังสัมมนา อันดับถัดไปนะคะเรียนเชิญอาจารย์วันทนีย์พันธชาติ ผู้เ</w:t>
      </w:r>
      <w:r>
        <w:t xml:space="preserve">**วชาญสำนักงานวิทยาศาสตร์พัฒนาวิทยาศาสตร์และเทคโนโลยีแห่งชาติมอบของที่ระลึกให้กับ ร่วมเสวนาในวันนี้ค่ะ คุณรัตนาเจริญศักดิ์สิทธิ์ค่ะ หม่อมราชวงศ์นงคราญชมพูนุช และถ้าสุดท้ายนะคะ สุรัชดาเกตุพงษ์ค่ะ ขอขอบพระคุณผู้ร่วมสัมมนาในช่วงแรกนะคะเราได้ฟังเกี่ยวกับนโยบายไปแล้วนะคะ ต่อไปเป็นเรื่องเกี่ยวกับ การนำมาใช้สำหรับผู้พัฒนานะ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เสวนา “อนาคตมาตรฐานเว็บไซต์ไทยและการเข้าถึงแพลตฟอร์มดิจิทัลโดยสะดวกถ้วนหน้า” (session 1)</dc:title>
  <dc:creator/>
  <cp:keywords/>
  <dcterms:created xsi:type="dcterms:W3CDTF">2024-04-17T04:05:40Z</dcterms:created>
  <dcterms:modified xsi:type="dcterms:W3CDTF">2024-04-17T04:05: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7 เมษายน 2567 เวลา 09.01 น.</vt:lpwstr>
  </property>
  <property fmtid="{D5CDD505-2E9C-101B-9397-08002B2CF9AE}" pid="3" name="subtitle">
    <vt:lpwstr/>
  </property>
</Properties>
</file>